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2DF00" w14:textId="77777777" w:rsidR="009566AD" w:rsidRPr="00990654" w:rsidRDefault="009566AD" w:rsidP="00705633">
      <w:pPr>
        <w:pStyle w:val="NoSpacing"/>
        <w:rPr>
          <w:lang w:val="en-US"/>
        </w:rPr>
      </w:pPr>
    </w:p>
    <w:p w14:paraId="1D31CDDB" w14:textId="77777777" w:rsidR="00E238C5" w:rsidRPr="00990654" w:rsidRDefault="00E238C5" w:rsidP="00705633">
      <w:pPr>
        <w:pStyle w:val="NoSpacing"/>
        <w:rPr>
          <w:lang w:val="en-US"/>
        </w:rPr>
      </w:pPr>
    </w:p>
    <w:p w14:paraId="1AB30FA5" w14:textId="77777777" w:rsidR="009566AD" w:rsidRPr="00990654" w:rsidRDefault="009566AD" w:rsidP="005E600D">
      <w:pPr>
        <w:spacing w:after="0"/>
        <w:jc w:val="center"/>
        <w:rPr>
          <w:rFonts w:ascii="Times New Roman" w:hAnsi="Times New Roman" w:cs="Times New Roman"/>
          <w:b/>
          <w:i/>
          <w:sz w:val="36"/>
          <w:szCs w:val="36"/>
          <w:lang w:val="en-US"/>
        </w:rPr>
      </w:pPr>
    </w:p>
    <w:p w14:paraId="626BF28C" w14:textId="6589CF7F" w:rsidR="000E1EB1" w:rsidRPr="00990654" w:rsidRDefault="005E600D" w:rsidP="002B077E">
      <w:pPr>
        <w:spacing w:after="0"/>
        <w:jc w:val="center"/>
        <w:rPr>
          <w:rFonts w:ascii="Times New Roman" w:hAnsi="Times New Roman" w:cs="Times New Roman"/>
          <w:b/>
          <w:i/>
          <w:sz w:val="40"/>
          <w:lang w:val="en-US"/>
        </w:rPr>
      </w:pPr>
      <w:r w:rsidRPr="00990654">
        <w:rPr>
          <w:rFonts w:ascii="Times New Roman" w:hAnsi="Times New Roman" w:cs="Times New Roman"/>
          <w:b/>
          <w:i/>
          <w:sz w:val="40"/>
          <w:lang w:val="en-US"/>
        </w:rPr>
        <w:t xml:space="preserve">How do you use your </w:t>
      </w:r>
      <w:r w:rsidR="008979BD" w:rsidRPr="00990654">
        <w:rPr>
          <w:rFonts w:ascii="Times New Roman" w:hAnsi="Times New Roman" w:cs="Times New Roman"/>
          <w:b/>
          <w:i/>
          <w:sz w:val="40"/>
          <w:lang w:val="en-US"/>
        </w:rPr>
        <w:t xml:space="preserve">mobile </w:t>
      </w:r>
      <w:r w:rsidRPr="00990654">
        <w:rPr>
          <w:rFonts w:ascii="Times New Roman" w:hAnsi="Times New Roman" w:cs="Times New Roman"/>
          <w:b/>
          <w:i/>
          <w:sz w:val="40"/>
          <w:lang w:val="en-US"/>
        </w:rPr>
        <w:t>phone?</w:t>
      </w:r>
    </w:p>
    <w:p w14:paraId="23F106C3" w14:textId="77777777" w:rsidR="005E600D" w:rsidRPr="00990654" w:rsidRDefault="005E600D" w:rsidP="00CD2A21">
      <w:pPr>
        <w:spacing w:after="0"/>
        <w:jc w:val="center"/>
        <w:rPr>
          <w:rFonts w:ascii="Times New Roman" w:hAnsi="Times New Roman" w:cs="Times New Roman"/>
          <w:lang w:val="en-GB"/>
        </w:rPr>
      </w:pPr>
    </w:p>
    <w:p w14:paraId="709D2A59" w14:textId="77777777" w:rsidR="005E600D" w:rsidRPr="00990654" w:rsidRDefault="005E600D" w:rsidP="005E600D">
      <w:pPr>
        <w:spacing w:after="0"/>
        <w:rPr>
          <w:rFonts w:ascii="Times New Roman" w:hAnsi="Times New Roman" w:cs="Times New Roman"/>
          <w:lang w:val="en-GB"/>
        </w:rPr>
      </w:pPr>
    </w:p>
    <w:p w14:paraId="586E8B6C" w14:textId="77777777" w:rsidR="000E1EB1" w:rsidRPr="00990654" w:rsidRDefault="005E600D" w:rsidP="00FD2ED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990654">
        <w:rPr>
          <w:rFonts w:ascii="Times New Roman" w:hAnsi="Times New Roman" w:cs="Times New Roman"/>
          <w:sz w:val="20"/>
          <w:szCs w:val="20"/>
          <w:lang w:val="en-GB"/>
        </w:rPr>
        <w:t>Dear participant,</w:t>
      </w:r>
    </w:p>
    <w:p w14:paraId="23E78813" w14:textId="471D884D" w:rsidR="000E1EB1" w:rsidRPr="00990654" w:rsidRDefault="00680F8A" w:rsidP="00FD2ED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Thank you for your contribution. Your data will be used confidentially and for scientific purposes only.</w:t>
      </w:r>
      <w:r w:rsidR="00884C17">
        <w:rPr>
          <w:rFonts w:ascii="Times New Roman" w:hAnsi="Times New Roman" w:cs="Times New Roman"/>
          <w:sz w:val="20"/>
          <w:szCs w:val="20"/>
          <w:lang w:val="en-US"/>
        </w:rPr>
        <w:t xml:space="preserve"> Filling out this survey should take no more than 5 minutes. </w:t>
      </w:r>
    </w:p>
    <w:p w14:paraId="045C1294" w14:textId="77777777" w:rsidR="00872463" w:rsidRPr="00990654" w:rsidRDefault="00872463" w:rsidP="00FD2ED6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5B416ACA" w14:textId="77777777" w:rsidR="005E600D" w:rsidRPr="00990654" w:rsidRDefault="005E600D" w:rsidP="00FD2ED6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77AABBF8" w14:textId="77777777" w:rsidR="005E600D" w:rsidRPr="00990654" w:rsidRDefault="009D0A94" w:rsidP="00FD2ED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>General profile</w:t>
      </w:r>
    </w:p>
    <w:p w14:paraId="6BFA0B35" w14:textId="77777777" w:rsidR="009D0A94" w:rsidRPr="00990654" w:rsidRDefault="009D0A94" w:rsidP="00FD2ED6">
      <w:pPr>
        <w:pStyle w:val="ListParagraph"/>
        <w:spacing w:after="0"/>
        <w:ind w:left="2124"/>
        <w:rPr>
          <w:rFonts w:ascii="Times New Roman" w:hAnsi="Times New Roman" w:cs="Times New Roman"/>
          <w:sz w:val="20"/>
          <w:szCs w:val="20"/>
          <w:lang w:val="en-US"/>
        </w:rPr>
      </w:pPr>
    </w:p>
    <w:p w14:paraId="728CE2AB" w14:textId="174F0B58" w:rsidR="00C05656" w:rsidRPr="00990654" w:rsidRDefault="00E45C0A" w:rsidP="00FD2ED6">
      <w:pPr>
        <w:tabs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 xml:space="preserve">Participant ID (As in </w:t>
      </w:r>
      <w:r w:rsidR="006757A6" w:rsidRPr="00F52E79">
        <w:rPr>
          <w:rFonts w:ascii="Times New Roman" w:hAnsi="Times New Roman" w:cs="Times New Roman"/>
          <w:b/>
          <w:sz w:val="20"/>
          <w:szCs w:val="20"/>
          <w:lang w:val="en-GB"/>
        </w:rPr>
        <w:t>DS</w:t>
      </w:r>
      <w:r w:rsidRPr="00F52E79">
        <w:rPr>
          <w:rFonts w:ascii="Times New Roman" w:hAnsi="Times New Roman" w:cs="Times New Roman"/>
          <w:b/>
          <w:sz w:val="20"/>
          <w:szCs w:val="20"/>
          <w:lang w:val="en-GB"/>
        </w:rPr>
        <w:t>01</w:t>
      </w:r>
      <w:r>
        <w:rPr>
          <w:rFonts w:ascii="Times New Roman" w:hAnsi="Times New Roman" w:cs="Times New Roman"/>
          <w:sz w:val="20"/>
          <w:szCs w:val="20"/>
          <w:lang w:val="en-GB"/>
        </w:rPr>
        <w:t>)</w:t>
      </w:r>
      <w:r w:rsidR="00FE6956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: </w:t>
      </w:r>
      <w:bookmarkStart w:id="0" w:name="_GoBack"/>
      <w:bookmarkEnd w:id="0"/>
      <w:r w:rsidR="005251A3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</w:p>
    <w:p w14:paraId="21E0A20C" w14:textId="77777777" w:rsidR="00C05656" w:rsidRPr="00990654" w:rsidRDefault="00C05656" w:rsidP="00FD2ED6">
      <w:pPr>
        <w:tabs>
          <w:tab w:val="left" w:leader="dot" w:pos="5670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41B57DCD" w14:textId="66E9421B" w:rsidR="000E1EB1" w:rsidRPr="00990654" w:rsidRDefault="000921AA" w:rsidP="00FD2ED6">
      <w:pPr>
        <w:tabs>
          <w:tab w:val="left" w:leader="dot" w:pos="5670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Gender</w:t>
      </w:r>
      <w:r w:rsidR="00AD0E0E" w:rsidRPr="00990654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8A1AE0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        </w:t>
      </w:r>
      <w:r w:rsidR="008A1AE0" w:rsidRPr="00990654">
        <w:rPr>
          <w:rFonts w:ascii="Times New Roman" w:hAnsi="Times New Roman" w:cs="Times New Roman"/>
          <w:sz w:val="20"/>
          <w:szCs w:val="20"/>
          <w:lang w:val="en-GB"/>
        </w:rPr>
        <w:t>□ Male</w:t>
      </w:r>
      <w:r w:rsidR="008A1AE0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    </w:t>
      </w:r>
      <w:r w:rsidR="00AD0E0E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A1AE0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  </w:t>
      </w:r>
      <w:r w:rsidR="009D0A94" w:rsidRPr="00990654">
        <w:rPr>
          <w:rFonts w:ascii="Times New Roman" w:hAnsi="Times New Roman" w:cs="Times New Roman"/>
          <w:sz w:val="20"/>
          <w:szCs w:val="20"/>
          <w:lang w:val="en-US"/>
        </w:rPr>
        <w:t>□ Female</w:t>
      </w:r>
    </w:p>
    <w:p w14:paraId="6AA7FA56" w14:textId="77777777" w:rsidR="008D449A" w:rsidRPr="00990654" w:rsidRDefault="008D449A" w:rsidP="00FD2ED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493B9F6A" w14:textId="2D794342" w:rsidR="00AD0E0E" w:rsidRPr="00990654" w:rsidRDefault="00E45C0A" w:rsidP="00FD2ED6">
      <w:pPr>
        <w:tabs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Month and Year</w:t>
      </w:r>
      <w:r w:rsidR="00AD0E0E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 of birth:</w:t>
      </w:r>
      <w:r w:rsidR="00AD0E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</w:p>
    <w:p w14:paraId="056ABB38" w14:textId="2015FF50" w:rsidR="008D449A" w:rsidRPr="00990654" w:rsidRDefault="008D449A" w:rsidP="00FD2ED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6A9CF848" w14:textId="77777777" w:rsidR="002045C7" w:rsidRPr="00990654" w:rsidRDefault="003B7AB5" w:rsidP="00FD2ED6">
      <w:pPr>
        <w:tabs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W</w:t>
      </w:r>
      <w:r w:rsidR="002045C7" w:rsidRPr="00990654">
        <w:rPr>
          <w:rFonts w:ascii="Times New Roman" w:hAnsi="Times New Roman" w:cs="Times New Roman"/>
          <w:sz w:val="20"/>
          <w:szCs w:val="20"/>
          <w:lang w:val="en-US"/>
        </w:rPr>
        <w:t>hat is your professional activity?</w:t>
      </w:r>
      <w:r w:rsidR="005251A3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</w:p>
    <w:p w14:paraId="22EDD10D" w14:textId="77777777" w:rsidR="008D449A" w:rsidRPr="00990654" w:rsidRDefault="002045C7" w:rsidP="00FD2ED6">
      <w:pPr>
        <w:tabs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Since </w:t>
      </w:r>
      <w:r w:rsidR="00E50DED" w:rsidRPr="00990654">
        <w:rPr>
          <w:rFonts w:ascii="Times New Roman" w:hAnsi="Times New Roman" w:cs="Times New Roman"/>
          <w:sz w:val="20"/>
          <w:szCs w:val="20"/>
          <w:lang w:val="en-US"/>
        </w:rPr>
        <w:t>when?</w:t>
      </w:r>
      <w:r w:rsidR="005251A3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</w:p>
    <w:p w14:paraId="1879B2F9" w14:textId="77777777" w:rsidR="002045C7" w:rsidRPr="00990654" w:rsidRDefault="002045C7" w:rsidP="00FD2ED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0FD3A65E" w14:textId="0F8EB8C7" w:rsidR="000E1EB1" w:rsidRPr="00990654" w:rsidRDefault="001E6E65" w:rsidP="00FD2ED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You are:</w:t>
      </w:r>
      <w:r w:rsidR="009E7E13">
        <w:rPr>
          <w:rFonts w:ascii="Times New Roman" w:hAnsi="Times New Roman" w:cs="Times New Roman"/>
          <w:sz w:val="20"/>
          <w:szCs w:val="20"/>
          <w:lang w:val="en-US"/>
        </w:rPr>
        <w:tab/>
      </w:r>
      <w:r w:rsidR="009D0A9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530482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□ </w:t>
      </w:r>
      <w:r w:rsidR="009D0A94" w:rsidRPr="00990654">
        <w:rPr>
          <w:rFonts w:ascii="Times New Roman" w:hAnsi="Times New Roman" w:cs="Times New Roman"/>
          <w:sz w:val="20"/>
          <w:szCs w:val="20"/>
          <w:lang w:val="en-GB"/>
        </w:rPr>
        <w:t>Left</w:t>
      </w:r>
      <w:r w:rsidR="00947B92" w:rsidRPr="00990654">
        <w:rPr>
          <w:rFonts w:ascii="Times New Roman" w:hAnsi="Times New Roman" w:cs="Times New Roman"/>
          <w:sz w:val="20"/>
          <w:szCs w:val="20"/>
          <w:lang w:val="en-GB"/>
        </w:rPr>
        <w:t>-hander</w:t>
      </w:r>
      <w:r w:rsidR="00530482" w:rsidRPr="00990654">
        <w:rPr>
          <w:rFonts w:ascii="Times New Roman" w:hAnsi="Times New Roman" w:cs="Times New Roman"/>
          <w:sz w:val="20"/>
          <w:szCs w:val="20"/>
          <w:lang w:val="en-GB"/>
        </w:rPr>
        <w:tab/>
      </w:r>
      <w:r w:rsidR="00530482" w:rsidRPr="00990654">
        <w:rPr>
          <w:rFonts w:ascii="Times New Roman" w:hAnsi="Times New Roman" w:cs="Times New Roman"/>
          <w:sz w:val="20"/>
          <w:szCs w:val="20"/>
          <w:lang w:val="en-GB"/>
        </w:rPr>
        <w:tab/>
        <w:t>□ Right-</w:t>
      </w:r>
      <w:r w:rsidR="00947B92" w:rsidRPr="00990654">
        <w:rPr>
          <w:rFonts w:ascii="Times New Roman" w:hAnsi="Times New Roman" w:cs="Times New Roman"/>
          <w:sz w:val="20"/>
          <w:szCs w:val="20"/>
          <w:lang w:val="en-GB"/>
        </w:rPr>
        <w:t>hander</w:t>
      </w:r>
      <w:r w:rsidR="003A6631" w:rsidRPr="00990654">
        <w:rPr>
          <w:rFonts w:ascii="Times New Roman" w:hAnsi="Times New Roman" w:cs="Times New Roman"/>
          <w:sz w:val="20"/>
          <w:szCs w:val="20"/>
          <w:lang w:val="en-GB"/>
        </w:rPr>
        <w:tab/>
      </w:r>
      <w:r w:rsidR="003A6631" w:rsidRPr="00990654">
        <w:rPr>
          <w:rFonts w:ascii="Times New Roman" w:hAnsi="Times New Roman" w:cs="Times New Roman"/>
          <w:sz w:val="20"/>
          <w:szCs w:val="20"/>
          <w:lang w:val="en-GB"/>
        </w:rPr>
        <w:tab/>
      </w:r>
      <w:r w:rsidR="001E7252" w:rsidRPr="00990654">
        <w:rPr>
          <w:rFonts w:ascii="Times New Roman" w:hAnsi="Times New Roman" w:cs="Times New Roman"/>
          <w:sz w:val="20"/>
          <w:szCs w:val="20"/>
          <w:lang w:val="en-GB"/>
        </w:rPr>
        <w:t>□</w:t>
      </w:r>
      <w:r w:rsidR="00CD2A21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 A</w:t>
      </w:r>
      <w:r w:rsidR="003B7AB5" w:rsidRPr="00990654">
        <w:rPr>
          <w:rFonts w:ascii="Times New Roman" w:hAnsi="Times New Roman" w:cs="Times New Roman"/>
          <w:sz w:val="20"/>
          <w:szCs w:val="20"/>
          <w:lang w:val="en-GB"/>
        </w:rPr>
        <w:t>mbidextrou</w:t>
      </w:r>
      <w:r w:rsidR="008F7AEA" w:rsidRPr="00990654">
        <w:rPr>
          <w:rFonts w:ascii="Times New Roman" w:hAnsi="Times New Roman" w:cs="Times New Roman"/>
          <w:sz w:val="20"/>
          <w:szCs w:val="20"/>
          <w:lang w:val="en-GB"/>
        </w:rPr>
        <w:t>s</w:t>
      </w:r>
    </w:p>
    <w:p w14:paraId="45A2288F" w14:textId="77777777" w:rsidR="008D449A" w:rsidRPr="00990654" w:rsidRDefault="008D449A" w:rsidP="00FD2ED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49AC3CBB" w14:textId="5025CB45" w:rsidR="002B2857" w:rsidRDefault="000C5420" w:rsidP="00FD2ED6">
      <w:pPr>
        <w:tabs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990654">
        <w:rPr>
          <w:rFonts w:ascii="Times New Roman" w:hAnsi="Times New Roman" w:cs="Times New Roman"/>
          <w:sz w:val="20"/>
          <w:szCs w:val="20"/>
          <w:lang w:val="en-GB"/>
        </w:rPr>
        <w:t>Do you practise a specific art requiring a particular or intensive use of the fingers (e.g.</w:t>
      </w:r>
      <w:r w:rsidR="001E7252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1E7252" w:rsidRPr="00990654">
        <w:rPr>
          <w:rFonts w:ascii="Times New Roman" w:hAnsi="Times New Roman" w:cs="Times New Roman"/>
          <w:sz w:val="20"/>
          <w:szCs w:val="20"/>
          <w:lang w:val="en-US"/>
        </w:rPr>
        <w:t>piano</w:t>
      </w:r>
      <w:r w:rsidR="002B077E" w:rsidRPr="00990654">
        <w:rPr>
          <w:rFonts w:ascii="Times New Roman" w:hAnsi="Times New Roman" w:cs="Times New Roman"/>
          <w:sz w:val="20"/>
          <w:szCs w:val="20"/>
          <w:lang w:val="en-GB"/>
        </w:rPr>
        <w:t>)?</w:t>
      </w:r>
      <w:r w:rsidR="002B285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B2857">
        <w:rPr>
          <w:rFonts w:ascii="Times New Roman" w:hAnsi="Times New Roman" w:cs="Times New Roman"/>
          <w:sz w:val="20"/>
          <w:szCs w:val="20"/>
          <w:lang w:val="en-GB"/>
        </w:rPr>
        <w:tab/>
      </w:r>
    </w:p>
    <w:p w14:paraId="78FAC991" w14:textId="6FA2B5CF" w:rsidR="00EA12C0" w:rsidRDefault="002B2857" w:rsidP="00FD2ED6">
      <w:pPr>
        <w:tabs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If yes, what kind?</w:t>
      </w:r>
      <w:r w:rsidR="005251A3" w:rsidRPr="00990654">
        <w:rPr>
          <w:rFonts w:ascii="Times New Roman" w:hAnsi="Times New Roman" w:cs="Times New Roman"/>
          <w:sz w:val="20"/>
          <w:szCs w:val="20"/>
          <w:lang w:val="en-GB"/>
        </w:rPr>
        <w:tab/>
      </w:r>
    </w:p>
    <w:p w14:paraId="4813B4CA" w14:textId="3D92D1B7" w:rsidR="002B077E" w:rsidRPr="005440C0" w:rsidRDefault="002B2857" w:rsidP="00FD2ED6">
      <w:pPr>
        <w:tabs>
          <w:tab w:val="left" w:leader="dot" w:pos="4536"/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S</w:t>
      </w:r>
      <w:r w:rsidR="002B077E" w:rsidRPr="00990654">
        <w:rPr>
          <w:rFonts w:ascii="Times New Roman" w:hAnsi="Times New Roman" w:cs="Times New Roman"/>
          <w:sz w:val="20"/>
          <w:szCs w:val="20"/>
          <w:lang w:val="en-US"/>
        </w:rPr>
        <w:t>ince when?</w:t>
      </w:r>
      <w:r w:rsidR="00AD0E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A66C3A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A12C0" w:rsidRPr="00990654">
        <w:rPr>
          <w:rFonts w:ascii="Times New Roman" w:hAnsi="Times New Roman" w:cs="Times New Roman"/>
          <w:sz w:val="20"/>
          <w:szCs w:val="20"/>
          <w:lang w:val="en-GB"/>
        </w:rPr>
        <w:t>How often</w:t>
      </w:r>
      <w:r w:rsidR="001E6E65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A12C0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(hours per </w:t>
      </w:r>
      <w:r w:rsidR="00EA12C0" w:rsidRPr="00990654">
        <w:rPr>
          <w:rFonts w:ascii="Times New Roman" w:hAnsi="Times New Roman" w:cs="Times New Roman"/>
          <w:sz w:val="20"/>
          <w:szCs w:val="20"/>
          <w:lang w:val="en-US"/>
        </w:rPr>
        <w:t>week</w:t>
      </w:r>
      <w:r w:rsidR="005440C0">
        <w:rPr>
          <w:rFonts w:ascii="Times New Roman" w:hAnsi="Times New Roman" w:cs="Times New Roman"/>
          <w:sz w:val="20"/>
          <w:szCs w:val="20"/>
          <w:lang w:val="en-US"/>
        </w:rPr>
        <w:t>) ………………………………</w:t>
      </w:r>
      <w:proofErr w:type="gramStart"/>
      <w:r w:rsidR="005440C0">
        <w:rPr>
          <w:rFonts w:ascii="Times New Roman" w:hAnsi="Times New Roman" w:cs="Times New Roman"/>
          <w:sz w:val="20"/>
          <w:szCs w:val="20"/>
          <w:lang w:val="en-US"/>
        </w:rPr>
        <w:t>…..</w:t>
      </w:r>
      <w:proofErr w:type="gramEnd"/>
    </w:p>
    <w:p w14:paraId="370B7FA0" w14:textId="77777777" w:rsidR="008D449A" w:rsidRPr="00990654" w:rsidRDefault="008D449A" w:rsidP="00FD2ED6">
      <w:pPr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4F2BF996" w14:textId="5BA5D2A8" w:rsidR="00541CF4" w:rsidRPr="00990654" w:rsidRDefault="00BF755B" w:rsidP="00FD2ED6">
      <w:pPr>
        <w:tabs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990654">
        <w:rPr>
          <w:rFonts w:ascii="Times New Roman" w:hAnsi="Times New Roman" w:cs="Times New Roman"/>
          <w:sz w:val="20"/>
          <w:szCs w:val="20"/>
          <w:lang w:val="en-GB"/>
        </w:rPr>
        <w:t>Have you ever severely injured your hand</w:t>
      </w:r>
      <w:r w:rsidR="00CA22E9" w:rsidRPr="00990654">
        <w:rPr>
          <w:rFonts w:ascii="Times New Roman" w:hAnsi="Times New Roman" w:cs="Times New Roman"/>
          <w:sz w:val="20"/>
          <w:szCs w:val="20"/>
          <w:lang w:val="en-GB"/>
        </w:rPr>
        <w:t>s</w:t>
      </w:r>
      <w:r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C55351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your </w:t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>fingers</w:t>
      </w:r>
      <w:r w:rsidRPr="00990654">
        <w:rPr>
          <w:rFonts w:ascii="Times New Roman" w:hAnsi="Times New Roman" w:cs="Times New Roman"/>
          <w:sz w:val="20"/>
          <w:szCs w:val="20"/>
          <w:lang w:val="en-GB"/>
        </w:rPr>
        <w:t>?</w:t>
      </w:r>
      <w:r w:rsidR="005251A3" w:rsidRPr="00990654">
        <w:rPr>
          <w:rFonts w:ascii="Times New Roman" w:hAnsi="Times New Roman" w:cs="Times New Roman"/>
          <w:sz w:val="20"/>
          <w:szCs w:val="20"/>
          <w:lang w:val="en-GB"/>
        </w:rPr>
        <w:tab/>
      </w:r>
    </w:p>
    <w:p w14:paraId="6512CEE0" w14:textId="77777777" w:rsidR="002B077E" w:rsidRPr="00990654" w:rsidRDefault="00BF755B" w:rsidP="00FD2ED6">
      <w:pPr>
        <w:tabs>
          <w:tab w:val="left" w:leader="dot" w:pos="9639"/>
        </w:tabs>
        <w:spacing w:after="0" w:line="36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If </w:t>
      </w:r>
      <w:r w:rsidR="00CD2A21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yes, </w:t>
      </w:r>
      <w:r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when and </w:t>
      </w:r>
      <w:r w:rsidR="00680F8A" w:rsidRPr="00990654">
        <w:rPr>
          <w:rFonts w:ascii="Times New Roman" w:hAnsi="Times New Roman" w:cs="Times New Roman"/>
          <w:sz w:val="20"/>
          <w:szCs w:val="20"/>
          <w:lang w:val="en-GB"/>
        </w:rPr>
        <w:t>are</w:t>
      </w:r>
      <w:r w:rsidR="002045C7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 you</w:t>
      </w:r>
      <w:r w:rsidR="00022377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680F8A" w:rsidRPr="00990654">
        <w:rPr>
          <w:rFonts w:ascii="Times New Roman" w:hAnsi="Times New Roman" w:cs="Times New Roman"/>
          <w:sz w:val="20"/>
          <w:szCs w:val="20"/>
          <w:lang w:val="en-GB"/>
        </w:rPr>
        <w:t>still</w:t>
      </w:r>
      <w:r w:rsidR="00022377" w:rsidRPr="00990654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B077E" w:rsidRPr="00990654">
        <w:rPr>
          <w:rFonts w:ascii="Times New Roman" w:hAnsi="Times New Roman" w:cs="Times New Roman"/>
          <w:sz w:val="20"/>
          <w:szCs w:val="20"/>
          <w:lang w:val="en-GB"/>
        </w:rPr>
        <w:t>impaired?</w:t>
      </w:r>
      <w:r w:rsidR="005251A3" w:rsidRPr="00990654">
        <w:rPr>
          <w:rFonts w:ascii="Times New Roman" w:hAnsi="Times New Roman" w:cs="Times New Roman"/>
          <w:sz w:val="20"/>
          <w:szCs w:val="20"/>
          <w:lang w:val="en-GB"/>
        </w:rPr>
        <w:tab/>
      </w:r>
    </w:p>
    <w:p w14:paraId="5DF3C143" w14:textId="6109F16C" w:rsidR="001E7252" w:rsidRPr="00990654" w:rsidRDefault="001E7252" w:rsidP="00B22FE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6B4A2165" w14:textId="64923457" w:rsidR="006F6C92" w:rsidRDefault="006F6C92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br w:type="page"/>
      </w:r>
    </w:p>
    <w:p w14:paraId="57EEDA07" w14:textId="77777777" w:rsidR="003252ED" w:rsidRPr="00990654" w:rsidRDefault="003252ED" w:rsidP="00B22FE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14:paraId="15F01BC7" w14:textId="77777777" w:rsidR="009D0A94" w:rsidRPr="00990654" w:rsidRDefault="009D0A94" w:rsidP="00B22FEA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Information about your mobile phone </w:t>
      </w:r>
    </w:p>
    <w:p w14:paraId="37664CFA" w14:textId="77777777" w:rsidR="009D0A94" w:rsidRPr="00990654" w:rsidRDefault="009D0A94" w:rsidP="00B22FE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0C5365D" w14:textId="77777777" w:rsidR="008D449A" w:rsidRPr="00990654" w:rsidRDefault="008D449A" w:rsidP="00B22FEA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48C34827" w14:textId="07E0DEBD" w:rsidR="00A64685" w:rsidRDefault="006F6C92" w:rsidP="00BC53AA">
      <w:pPr>
        <w:tabs>
          <w:tab w:val="left" w:leader="dot" w:pos="6946"/>
          <w:tab w:val="left" w:leader="dot" w:pos="9639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A. </w:t>
      </w:r>
      <w:r w:rsidR="001E7252" w:rsidRPr="00990654">
        <w:rPr>
          <w:rFonts w:ascii="Times New Roman" w:hAnsi="Times New Roman" w:cs="Times New Roman"/>
          <w:sz w:val="20"/>
          <w:szCs w:val="20"/>
          <w:lang w:val="en-GB"/>
        </w:rPr>
        <w:t>H</w:t>
      </w:r>
      <w:r w:rsidR="001E7252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ow long </w:t>
      </w:r>
      <w:r w:rsidR="004A7AD7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(in years) </w:t>
      </w:r>
      <w:r w:rsidR="001E7252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have </w:t>
      </w:r>
      <w:r w:rsidR="00335752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/did </w:t>
      </w:r>
      <w:r w:rsidR="001E7252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you owned a </w:t>
      </w:r>
      <w:r w:rsidR="004A7AD7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standard </w:t>
      </w:r>
      <w:r w:rsidR="00B32E72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mobile </w:t>
      </w:r>
      <w:r w:rsidR="001D6CCB">
        <w:rPr>
          <w:rFonts w:ascii="Times New Roman" w:hAnsi="Times New Roman" w:cs="Times New Roman"/>
          <w:sz w:val="20"/>
          <w:szCs w:val="20"/>
          <w:lang w:val="en-US"/>
        </w:rPr>
        <w:t>phone</w:t>
      </w:r>
      <w:r w:rsidR="006D65B4" w:rsidRPr="00990654">
        <w:rPr>
          <w:rFonts w:ascii="Times New Roman" w:hAnsi="Times New Roman" w:cs="Times New Roman"/>
          <w:sz w:val="20"/>
          <w:szCs w:val="20"/>
          <w:lang w:val="en-US"/>
        </w:rPr>
        <w:t>?</w:t>
      </w:r>
      <w:r w:rsidR="00153832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9F79C1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a </w:t>
      </w:r>
      <w:r w:rsidR="001E7252" w:rsidRPr="00990654">
        <w:rPr>
          <w:rFonts w:ascii="Times New Roman" w:hAnsi="Times New Roman" w:cs="Times New Roman"/>
          <w:sz w:val="20"/>
          <w:szCs w:val="20"/>
          <w:lang w:val="en-GB"/>
        </w:rPr>
        <w:t>smartphone</w:t>
      </w:r>
      <w:r>
        <w:rPr>
          <w:rFonts w:ascii="Times New Roman" w:hAnsi="Times New Roman" w:cs="Times New Roman"/>
          <w:sz w:val="20"/>
          <w:szCs w:val="20"/>
          <w:lang w:val="en-US"/>
        </w:rPr>
        <w:t>?.............................</w:t>
      </w:r>
    </w:p>
    <w:p w14:paraId="18EE5A3E" w14:textId="77777777" w:rsidR="00E45C0A" w:rsidRDefault="00E45C0A" w:rsidP="00BC53AA">
      <w:pPr>
        <w:tabs>
          <w:tab w:val="left" w:leader="dot" w:pos="6946"/>
          <w:tab w:val="left" w:leader="dot" w:pos="9639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1210F02E" w14:textId="762D5666" w:rsidR="00E45C0A" w:rsidRDefault="00E64B01" w:rsidP="00BC53AA">
      <w:pPr>
        <w:tabs>
          <w:tab w:val="left" w:leader="dot" w:pos="6946"/>
          <w:tab w:val="left" w:leader="dot" w:pos="9639"/>
        </w:tabs>
        <w:spacing w:after="0" w:line="360" w:lineRule="auto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B. </w:t>
      </w:r>
      <w:r w:rsidR="00E45C0A">
        <w:rPr>
          <w:rFonts w:ascii="Times New Roman" w:hAnsi="Times New Roman" w:cs="Times New Roman"/>
          <w:sz w:val="20"/>
          <w:szCs w:val="20"/>
          <w:lang w:val="en-US"/>
        </w:rPr>
        <w:t xml:space="preserve">Do you use </w:t>
      </w:r>
      <w:r w:rsidR="00A86F5D">
        <w:rPr>
          <w:rFonts w:ascii="Times New Roman" w:hAnsi="Times New Roman" w:cs="Times New Roman"/>
          <w:sz w:val="20"/>
          <w:szCs w:val="20"/>
          <w:lang w:val="en-US"/>
        </w:rPr>
        <w:t>the</w:t>
      </w:r>
      <w:r w:rsidR="00E45C0A">
        <w:rPr>
          <w:rFonts w:ascii="Times New Roman" w:hAnsi="Times New Roman" w:cs="Times New Roman"/>
          <w:sz w:val="20"/>
          <w:szCs w:val="20"/>
          <w:lang w:val="en-US"/>
        </w:rPr>
        <w:t xml:space="preserve"> internet browser on </w:t>
      </w:r>
      <w:r w:rsidR="00E45C0A" w:rsidRPr="00E45C0A">
        <w:rPr>
          <w:rFonts w:ascii="Times New Roman" w:hAnsi="Times New Roman" w:cs="Times New Roman"/>
          <w:sz w:val="20"/>
          <w:szCs w:val="20"/>
          <w:u w:val="single"/>
          <w:lang w:val="en-US"/>
        </w:rPr>
        <w:t>your phone</w:t>
      </w:r>
      <w:r w:rsidR="00E45C0A">
        <w:rPr>
          <w:rFonts w:ascii="Times New Roman" w:hAnsi="Times New Roman" w:cs="Times New Roman"/>
          <w:sz w:val="20"/>
          <w:szCs w:val="20"/>
          <w:lang w:val="en-US"/>
        </w:rPr>
        <w:t xml:space="preserve"> (for example Chrome</w:t>
      </w:r>
      <w:r w:rsidR="00A86F5D">
        <w:rPr>
          <w:rFonts w:ascii="Times New Roman" w:hAnsi="Times New Roman" w:cs="Times New Roman"/>
          <w:sz w:val="20"/>
          <w:szCs w:val="20"/>
          <w:lang w:val="en-US"/>
        </w:rPr>
        <w:t xml:space="preserve"> or Opera</w:t>
      </w:r>
      <w:r w:rsidR="00E45C0A">
        <w:rPr>
          <w:rFonts w:ascii="Times New Roman" w:hAnsi="Times New Roman" w:cs="Times New Roman"/>
          <w:sz w:val="20"/>
          <w:szCs w:val="20"/>
          <w:lang w:val="en-US"/>
        </w:rPr>
        <w:t xml:space="preserve">) for </w:t>
      </w:r>
      <w:r w:rsidR="00A86F5D">
        <w:rPr>
          <w:rFonts w:ascii="Times New Roman" w:hAnsi="Times New Roman" w:cs="Times New Roman"/>
          <w:sz w:val="20"/>
          <w:szCs w:val="20"/>
          <w:lang w:val="en-US"/>
        </w:rPr>
        <w:t>checking Facebook or Twitter or Tinder or any other social networking site</w:t>
      </w:r>
      <w:r w:rsidR="00E45C0A">
        <w:rPr>
          <w:rFonts w:ascii="Times New Roman" w:hAnsi="Times New Roman" w:cs="Times New Roman"/>
          <w:sz w:val="20"/>
          <w:szCs w:val="20"/>
          <w:lang w:val="en-US"/>
        </w:rPr>
        <w:t xml:space="preserve"> (choose </w:t>
      </w:r>
      <w:r w:rsidR="00E45C0A" w:rsidRPr="00E45C0A">
        <w:rPr>
          <w:rFonts w:ascii="Times New Roman" w:hAnsi="Times New Roman" w:cs="Times New Roman"/>
          <w:i/>
          <w:sz w:val="20"/>
          <w:szCs w:val="20"/>
          <w:lang w:val="en-US"/>
        </w:rPr>
        <w:t>ONE</w:t>
      </w:r>
      <w:r w:rsidR="00E45C0A">
        <w:rPr>
          <w:rFonts w:ascii="Times New Roman" w:hAnsi="Times New Roman" w:cs="Times New Roman"/>
          <w:sz w:val="20"/>
          <w:szCs w:val="20"/>
          <w:lang w:val="en-US"/>
        </w:rPr>
        <w:t>)?</w:t>
      </w:r>
    </w:p>
    <w:p w14:paraId="533ED52E" w14:textId="1D80A7EB" w:rsidR="00E45C0A" w:rsidRDefault="00E45C0A" w:rsidP="643AD006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bookmarkStart w:id="1" w:name="OLE_LINK2"/>
      <w:bookmarkStart w:id="2" w:name="OLE_LINK3"/>
      <w:r w:rsidRPr="00990654">
        <w:rPr>
          <w:rFonts w:ascii="Times New Roman" w:hAnsi="Times New Roman" w:cs="Times New Roman"/>
          <w:sz w:val="20"/>
          <w:szCs w:val="20"/>
          <w:lang w:val="en-US"/>
        </w:rPr>
        <w:t>□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bookmarkEnd w:id="1"/>
      <w:bookmarkEnd w:id="2"/>
      <w:r>
        <w:rPr>
          <w:rFonts w:ascii="Times New Roman" w:hAnsi="Times New Roman" w:cs="Times New Roman"/>
          <w:sz w:val="20"/>
          <w:szCs w:val="20"/>
          <w:lang w:val="en-US"/>
        </w:rPr>
        <w:t>Never</w:t>
      </w:r>
    </w:p>
    <w:p w14:paraId="1FBA9322" w14:textId="7B7AFAE5" w:rsidR="00E45C0A" w:rsidRDefault="00E45C0A" w:rsidP="643AD006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□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Less than 30% of the time </w:t>
      </w:r>
      <w:r w:rsidR="00A86F5D">
        <w:rPr>
          <w:rFonts w:ascii="Times New Roman" w:hAnsi="Times New Roman" w:cs="Times New Roman"/>
          <w:sz w:val="20"/>
          <w:szCs w:val="20"/>
          <w:lang w:val="en-US"/>
        </w:rPr>
        <w:t>on the browser</w:t>
      </w:r>
    </w:p>
    <w:p w14:paraId="05CD7E6B" w14:textId="34B894D2" w:rsidR="00E45C0A" w:rsidRDefault="643AD006" w:rsidP="643AD006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643AD006">
        <w:rPr>
          <w:rFonts w:ascii="Times New Roman" w:hAnsi="Times New Roman" w:cs="Times New Roman"/>
          <w:sz w:val="20"/>
          <w:szCs w:val="20"/>
          <w:lang w:val="en-US"/>
        </w:rPr>
        <w:t>□ Between 30% and 80% of the time</w:t>
      </w:r>
      <w:r w:rsidR="00A86F5D">
        <w:rPr>
          <w:rFonts w:ascii="Times New Roman" w:hAnsi="Times New Roman" w:cs="Times New Roman"/>
          <w:sz w:val="20"/>
          <w:szCs w:val="20"/>
          <w:lang w:val="en-US"/>
        </w:rPr>
        <w:t xml:space="preserve"> on the browser</w:t>
      </w:r>
    </w:p>
    <w:p w14:paraId="50AD5480" w14:textId="3D523265" w:rsidR="00E45C0A" w:rsidRDefault="00E45C0A" w:rsidP="643AD006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bookmarkStart w:id="3" w:name="OLE_LINK4"/>
      <w:r w:rsidRPr="00990654">
        <w:rPr>
          <w:rFonts w:ascii="Times New Roman" w:hAnsi="Times New Roman" w:cs="Times New Roman"/>
          <w:sz w:val="20"/>
          <w:szCs w:val="20"/>
          <w:lang w:val="en-US"/>
        </w:rPr>
        <w:t>□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bookmarkEnd w:id="3"/>
      <w:r>
        <w:rPr>
          <w:rFonts w:ascii="Times New Roman" w:hAnsi="Times New Roman" w:cs="Times New Roman"/>
          <w:sz w:val="20"/>
          <w:szCs w:val="20"/>
          <w:lang w:val="en-US"/>
        </w:rPr>
        <w:t xml:space="preserve">More than 80% of the time </w:t>
      </w:r>
      <w:r w:rsidR="00A86F5D">
        <w:rPr>
          <w:rFonts w:ascii="Times New Roman" w:hAnsi="Times New Roman" w:cs="Times New Roman"/>
          <w:sz w:val="20"/>
          <w:szCs w:val="20"/>
          <w:lang w:val="en-US"/>
        </w:rPr>
        <w:t>on the browser</w:t>
      </w:r>
    </w:p>
    <w:p w14:paraId="659C2B72" w14:textId="1D80A7EB" w:rsidR="00E45C0A" w:rsidRDefault="00E45C0A" w:rsidP="643AD006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□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Always</w:t>
      </w:r>
    </w:p>
    <w:p w14:paraId="6BB69A7D" w14:textId="5751AF7C" w:rsidR="00835260" w:rsidRDefault="00835260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3C60E79" w14:textId="52B2D624" w:rsidR="00835260" w:rsidRDefault="00E64B01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C. </w:t>
      </w:r>
      <w:r w:rsidR="00835260">
        <w:rPr>
          <w:rFonts w:ascii="Times New Roman" w:hAnsi="Times New Roman" w:cs="Times New Roman"/>
          <w:sz w:val="20"/>
          <w:szCs w:val="20"/>
          <w:lang w:val="en-US"/>
        </w:rPr>
        <w:t>Name</w:t>
      </w:r>
      <w:r>
        <w:rPr>
          <w:rFonts w:ascii="Times New Roman" w:hAnsi="Times New Roman" w:cs="Times New Roman"/>
          <w:sz w:val="20"/>
          <w:szCs w:val="20"/>
          <w:lang w:val="en-US"/>
        </w:rPr>
        <w:t>/s</w:t>
      </w:r>
      <w:r w:rsidR="00835260">
        <w:rPr>
          <w:rFonts w:ascii="Times New Roman" w:hAnsi="Times New Roman" w:cs="Times New Roman"/>
          <w:sz w:val="20"/>
          <w:szCs w:val="20"/>
          <w:lang w:val="en-US"/>
        </w:rPr>
        <w:t xml:space="preserve"> of the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internet</w:t>
      </w:r>
      <w:r w:rsidR="00835260">
        <w:rPr>
          <w:rFonts w:ascii="Times New Roman" w:hAnsi="Times New Roman" w:cs="Times New Roman"/>
          <w:sz w:val="20"/>
          <w:szCs w:val="20"/>
          <w:lang w:val="en-US"/>
        </w:rPr>
        <w:t xml:space="preserve"> browser </w:t>
      </w:r>
      <w:r>
        <w:rPr>
          <w:rFonts w:ascii="Times New Roman" w:hAnsi="Times New Roman" w:cs="Times New Roman"/>
          <w:sz w:val="20"/>
          <w:szCs w:val="20"/>
          <w:lang w:val="en-US"/>
        </w:rPr>
        <w:t>you are referring to in ‘B’</w:t>
      </w:r>
      <w:r w:rsidR="00835260">
        <w:rPr>
          <w:rFonts w:ascii="Times New Roman" w:hAnsi="Times New Roman" w:cs="Times New Roman"/>
          <w:sz w:val="20"/>
          <w:szCs w:val="20"/>
          <w:lang w:val="en-US"/>
        </w:rPr>
        <w:t>…………………</w:t>
      </w:r>
      <w:proofErr w:type="gramStart"/>
      <w:r w:rsidR="00835260">
        <w:rPr>
          <w:rFonts w:ascii="Times New Roman" w:hAnsi="Times New Roman" w:cs="Times New Roman"/>
          <w:sz w:val="20"/>
          <w:szCs w:val="20"/>
          <w:lang w:val="en-US"/>
        </w:rPr>
        <w:t>…..</w:t>
      </w:r>
      <w:proofErr w:type="gramEnd"/>
    </w:p>
    <w:p w14:paraId="53D4A255" w14:textId="1F6474D7" w:rsidR="00835260" w:rsidRDefault="00835260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909F9E9" w14:textId="3FBC9B35" w:rsidR="00E64B01" w:rsidRDefault="00E64B01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D. </w:t>
      </w:r>
      <w:r w:rsidR="00835260">
        <w:rPr>
          <w:rFonts w:ascii="Times New Roman" w:hAnsi="Times New Roman" w:cs="Times New Roman"/>
          <w:sz w:val="20"/>
          <w:szCs w:val="20"/>
          <w:lang w:val="en-US"/>
        </w:rPr>
        <w:t xml:space="preserve">For how many minutes per day do you use your </w:t>
      </w:r>
      <w:proofErr w:type="gramStart"/>
      <w:r w:rsidR="00835260">
        <w:rPr>
          <w:rFonts w:ascii="Times New Roman" w:hAnsi="Times New Roman" w:cs="Times New Roman"/>
          <w:sz w:val="20"/>
          <w:szCs w:val="20"/>
          <w:lang w:val="en-US"/>
        </w:rPr>
        <w:t>phone ?</w:t>
      </w:r>
      <w:proofErr w:type="gramEnd"/>
      <w:r w:rsidR="00835260">
        <w:rPr>
          <w:rFonts w:ascii="Times New Roman" w:hAnsi="Times New Roman" w:cs="Times New Roman"/>
          <w:sz w:val="20"/>
          <w:szCs w:val="20"/>
          <w:lang w:val="en-US"/>
        </w:rPr>
        <w:t xml:space="preserve"> ………………………</w:t>
      </w:r>
      <w:r>
        <w:rPr>
          <w:rFonts w:ascii="Times New Roman" w:hAnsi="Times New Roman" w:cs="Times New Roman"/>
          <w:sz w:val="20"/>
          <w:szCs w:val="20"/>
          <w:lang w:val="en-US"/>
        </w:rPr>
        <w:t>…</w:t>
      </w:r>
      <w:r w:rsidR="0083526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n-US"/>
        </w:rPr>
        <w:t>m</w:t>
      </w:r>
      <w:r w:rsidR="00835260">
        <w:rPr>
          <w:rFonts w:ascii="Times New Roman" w:hAnsi="Times New Roman" w:cs="Times New Roman"/>
          <w:sz w:val="20"/>
          <w:szCs w:val="20"/>
          <w:lang w:val="en-US"/>
        </w:rPr>
        <w:t>in</w:t>
      </w:r>
      <w:r w:rsidR="00884C17">
        <w:rPr>
          <w:rFonts w:ascii="Times New Roman" w:hAnsi="Times New Roman" w:cs="Times New Roman"/>
          <w:sz w:val="20"/>
          <w:szCs w:val="20"/>
          <w:lang w:val="en-US"/>
        </w:rPr>
        <w:t xml:space="preserve"> per day</w:t>
      </w:r>
    </w:p>
    <w:p w14:paraId="485ECABD" w14:textId="77777777" w:rsidR="00E64B01" w:rsidRDefault="00E64B01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BE32D66" w14:textId="5E060694" w:rsidR="00835260" w:rsidRDefault="00E64B01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E. For how many minutes per day did you use your phone last </w:t>
      </w:r>
      <w:proofErr w:type="gramStart"/>
      <w:r>
        <w:rPr>
          <w:rFonts w:ascii="Times New Roman" w:hAnsi="Times New Roman" w:cs="Times New Roman"/>
          <w:sz w:val="20"/>
          <w:szCs w:val="20"/>
          <w:lang w:val="en-US"/>
        </w:rPr>
        <w:t>week ?</w:t>
      </w:r>
      <w:proofErr w:type="gramEnd"/>
      <w:r>
        <w:rPr>
          <w:rFonts w:ascii="Times New Roman" w:hAnsi="Times New Roman" w:cs="Times New Roman"/>
          <w:sz w:val="20"/>
          <w:szCs w:val="20"/>
          <w:lang w:val="en-US"/>
        </w:rPr>
        <w:t xml:space="preserve"> ……………… min</w:t>
      </w:r>
      <w:r w:rsidR="0083526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84C17">
        <w:rPr>
          <w:rFonts w:ascii="Times New Roman" w:hAnsi="Times New Roman" w:cs="Times New Roman"/>
          <w:sz w:val="20"/>
          <w:szCs w:val="20"/>
          <w:lang w:val="en-US"/>
        </w:rPr>
        <w:t>per day</w:t>
      </w:r>
    </w:p>
    <w:p w14:paraId="655A4980" w14:textId="53C2AA56" w:rsidR="00E64B01" w:rsidRDefault="00E64B01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E0D823A" w14:textId="419B1B84" w:rsidR="00E64B01" w:rsidRDefault="00E64B01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F. For how many minutes did you use your phone </w:t>
      </w:r>
      <w:proofErr w:type="gramStart"/>
      <w:r>
        <w:rPr>
          <w:rFonts w:ascii="Times New Roman" w:hAnsi="Times New Roman" w:cs="Times New Roman"/>
          <w:sz w:val="20"/>
          <w:szCs w:val="20"/>
          <w:lang w:val="en-US"/>
        </w:rPr>
        <w:t>yesterday ?</w:t>
      </w:r>
      <w:proofErr w:type="gramEnd"/>
      <w:r>
        <w:rPr>
          <w:rFonts w:ascii="Times New Roman" w:hAnsi="Times New Roman" w:cs="Times New Roman"/>
          <w:sz w:val="20"/>
          <w:szCs w:val="20"/>
          <w:lang w:val="en-US"/>
        </w:rPr>
        <w:t xml:space="preserve"> …………………</w:t>
      </w:r>
      <w:proofErr w:type="gramStart"/>
      <w:r>
        <w:rPr>
          <w:rFonts w:ascii="Times New Roman" w:hAnsi="Times New Roman" w:cs="Times New Roman"/>
          <w:sz w:val="20"/>
          <w:szCs w:val="20"/>
          <w:lang w:val="en-US"/>
        </w:rPr>
        <w:t>…..</w:t>
      </w:r>
      <w:proofErr w:type="gramEnd"/>
      <w:r>
        <w:rPr>
          <w:rFonts w:ascii="Times New Roman" w:hAnsi="Times New Roman" w:cs="Times New Roman"/>
          <w:sz w:val="20"/>
          <w:szCs w:val="20"/>
          <w:lang w:val="en-US"/>
        </w:rPr>
        <w:t xml:space="preserve">…min </w:t>
      </w:r>
    </w:p>
    <w:p w14:paraId="767B79EE" w14:textId="7A019DA3" w:rsidR="00884C17" w:rsidRDefault="00884C17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2B0971EC" w14:textId="79A1C896" w:rsidR="00884C17" w:rsidRDefault="00884C17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649CBC08" w14:textId="6BE663D5" w:rsidR="00E64B01" w:rsidRDefault="00E64B01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090D5EC" w14:textId="77777777" w:rsidR="00E64B01" w:rsidRDefault="00E64B01" w:rsidP="00E45C0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77EECAA0" w14:textId="195FA12E" w:rsidR="00E45C0A" w:rsidRDefault="00E45C0A" w:rsidP="00B22FEA">
      <w:pPr>
        <w:spacing w:after="0"/>
        <w:jc w:val="both"/>
        <w:rPr>
          <w:rFonts w:ascii="Times New Roman" w:hAnsi="Times New Roman" w:cs="Times New Roman"/>
          <w:sz w:val="20"/>
          <w:szCs w:val="20"/>
          <w:lang w:val="en-US"/>
        </w:rPr>
      </w:pPr>
    </w:p>
    <w:p w14:paraId="04B73350" w14:textId="77777777" w:rsidR="00E45C0A" w:rsidRPr="00990654" w:rsidRDefault="00E45C0A" w:rsidP="00B22FEA">
      <w:pPr>
        <w:spacing w:after="0"/>
        <w:jc w:val="both"/>
        <w:rPr>
          <w:rFonts w:ascii="Times New Roman" w:hAnsi="Times New Roman" w:cs="Times New Roman"/>
          <w:b/>
          <w:sz w:val="20"/>
          <w:szCs w:val="20"/>
          <w:lang w:val="en-US"/>
        </w:rPr>
        <w:sectPr w:rsidR="00E45C0A" w:rsidRPr="00990654" w:rsidSect="00C3651D">
          <w:footerReference w:type="default" r:id="rId8"/>
          <w:pgSz w:w="11906" w:h="16838"/>
          <w:pgMar w:top="1417" w:right="1134" w:bottom="1134" w:left="1134" w:header="709" w:footer="709" w:gutter="0"/>
          <w:cols w:space="708"/>
          <w:docGrid w:linePitch="360"/>
        </w:sectPr>
      </w:pPr>
    </w:p>
    <w:p w14:paraId="6A9FAC90" w14:textId="322FFF24" w:rsidR="00A03913" w:rsidRPr="00990654" w:rsidRDefault="00320673" w:rsidP="00F178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w:lastRenderedPageBreak/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765BD7B9" wp14:editId="2CBB244A">
                <wp:simplePos x="0" y="0"/>
                <wp:positionH relativeFrom="column">
                  <wp:posOffset>2470150</wp:posOffset>
                </wp:positionH>
                <wp:positionV relativeFrom="paragraph">
                  <wp:posOffset>410845</wp:posOffset>
                </wp:positionV>
                <wp:extent cx="1534160" cy="1388745"/>
                <wp:effectExtent l="19050" t="19050" r="27940" b="20955"/>
                <wp:wrapNone/>
                <wp:docPr id="6" name="Groupe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4160" cy="1388745"/>
                          <a:chOff x="0" y="0"/>
                          <a:chExt cx="1534160" cy="1388745"/>
                        </a:xfrm>
                      </wpg:grpSpPr>
                      <pic:pic xmlns:pic="http://schemas.openxmlformats.org/drawingml/2006/picture">
                        <pic:nvPicPr>
                          <pic:cNvPr id="18" name="Image 18" descr="G:\Labo\projet EEG humain_bachelor 2014\photos\photos finales\CIMG0414.JP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4160" cy="113792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5" name="Zone de texte 55"/>
                        <wps:cNvSpPr txBox="1"/>
                        <wps:spPr>
                          <a:xfrm>
                            <a:off x="599440" y="114808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D11948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5BD7B9" id="Groupe 6" o:spid="_x0000_s1026" style="position:absolute;left:0;text-align:left;margin-left:194.5pt;margin-top:32.35pt;width:120.8pt;height:109.35pt;z-index:251695104" coordsize="15341,138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8" o:spid="_x0000_s1027" type="#_x0000_t75" style="position:absolute;width:15341;height:11379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" stroked="t" strokecolor="black [3213]">
                  <v:imagedata r:id="rId10" o:title="CIMG0414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55" o:spid="_x0000_s1028" type="#_x0000_t202" style="position:absolute;left:5994;top:11480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" fillcolor="white [3201]">
                  <v:textbox>
                    <w:txbxContent>
                      <w:p w14:paraId="15D11948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F8503E3" wp14:editId="5D003B9E">
                <wp:simplePos x="0" y="0"/>
                <wp:positionH relativeFrom="column">
                  <wp:posOffset>4512310</wp:posOffset>
                </wp:positionH>
                <wp:positionV relativeFrom="paragraph">
                  <wp:posOffset>410845</wp:posOffset>
                </wp:positionV>
                <wp:extent cx="1533600" cy="1389600"/>
                <wp:effectExtent l="19050" t="19050" r="28575" b="20320"/>
                <wp:wrapNone/>
                <wp:docPr id="4" name="Groupe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3600" cy="1389600"/>
                          <a:chOff x="0" y="0"/>
                          <a:chExt cx="1534160" cy="1388745"/>
                        </a:xfrm>
                      </wpg:grpSpPr>
                      <pic:pic xmlns:pic="http://schemas.openxmlformats.org/drawingml/2006/picture">
                        <pic:nvPicPr>
                          <pic:cNvPr id="13" name="Image 13" descr="G:\Labo\projet EEG humain_bachelor 2014\photos\photos finales\CIMG0412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4160" cy="113792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0" name="Zone de texte 50"/>
                        <wps:cNvSpPr txBox="1"/>
                        <wps:spPr>
                          <a:xfrm>
                            <a:off x="589280" y="114808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83F40E" w14:textId="77777777" w:rsidR="00990654" w:rsidRDefault="00990654" w:rsidP="005E138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8503E3" id="Groupe 4" o:spid="_x0000_s1029" style="position:absolute;left:0;text-align:left;margin-left:355.3pt;margin-top:32.35pt;width:120.75pt;height:109.4pt;z-index:251683840;mso-width-relative:margin;mso-height-relative:margin" coordsize="15341,138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">
                <v:shape id="Image 13" o:spid="_x0000_s1030" type="#_x0000_t75" style="position:absolute;width:15341;height:11379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" stroked="t" strokecolor="black [3213]">
                  <v:imagedata r:id="rId12" o:title="CIMG0412"/>
                  <v:path arrowok="t"/>
                </v:shape>
                <v:shape id="Zone de texte 50" o:spid="_x0000_s1031" type="#_x0000_t202" style="position:absolute;left:5892;top:11480;width:3366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" fillcolor="white [3201]">
                  <v:textbox>
                    <w:txbxContent>
                      <w:p w14:paraId="3C83F40E" w14:textId="77777777" w:rsidR="00990654" w:rsidRDefault="00990654" w:rsidP="005E138E"/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5528D66D" wp14:editId="72021DAD">
                <wp:simplePos x="0" y="0"/>
                <wp:positionH relativeFrom="column">
                  <wp:posOffset>427990</wp:posOffset>
                </wp:positionH>
                <wp:positionV relativeFrom="paragraph">
                  <wp:posOffset>410845</wp:posOffset>
                </wp:positionV>
                <wp:extent cx="1533600" cy="1389600"/>
                <wp:effectExtent l="19050" t="19050" r="28575" b="20320"/>
                <wp:wrapNone/>
                <wp:docPr id="2" name="Groupe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3600" cy="1389600"/>
                          <a:chOff x="0" y="0"/>
                          <a:chExt cx="1534160" cy="1388745"/>
                        </a:xfrm>
                      </wpg:grpSpPr>
                      <pic:pic xmlns:pic="http://schemas.openxmlformats.org/drawingml/2006/picture">
                        <pic:nvPicPr>
                          <pic:cNvPr id="25" name="Image 25" descr="G:\Labo\projet EEG humain_bachelor 2014\photos\photos finales\CIMG0420.JPG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4160" cy="113792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7" name="Zone de texte 57"/>
                        <wps:cNvSpPr txBox="1"/>
                        <wps:spPr>
                          <a:xfrm>
                            <a:off x="599440" y="114808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6F954A5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28D66D" id="Groupe 2" o:spid="_x0000_s1032" style="position:absolute;left:0;text-align:left;margin-left:33.7pt;margin-top:32.35pt;width:120.75pt;height:109.4pt;z-index:251700224;mso-width-relative:margin;mso-height-relative:margin" coordsize="15341,138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">
                <v:shape id="Image 25" o:spid="_x0000_s1033" type="#_x0000_t75" style="position:absolute;width:15341;height:11379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" stroked="t" strokecolor="black [3213]">
                  <v:imagedata r:id="rId14" o:title="CIMG0420"/>
                  <v:path arrowok="t"/>
                </v:shape>
                <v:shape id="Zone de texte 57" o:spid="_x0000_s1034" type="#_x0000_t202" style="position:absolute;left:5994;top:11480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" fillcolor="white [3201]">
                  <v:textbox>
                    <w:txbxContent>
                      <w:p w14:paraId="36F954A5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 w:rsidR="007A153E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If you are a </w:t>
      </w:r>
      <w:r w:rsidR="007A153E" w:rsidRPr="0099065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smartphone</w:t>
      </w:r>
      <w:r w:rsidR="007A153E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user, how</w:t>
      </w:r>
      <w:r w:rsidR="00A03913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often do you use your phone in the following way</w:t>
      </w:r>
      <w:r w:rsidR="00BC53AA">
        <w:rPr>
          <w:rFonts w:ascii="Times New Roman" w:hAnsi="Times New Roman" w:cs="Times New Roman"/>
          <w:b/>
          <w:sz w:val="20"/>
          <w:szCs w:val="20"/>
          <w:lang w:val="en-US"/>
        </w:rPr>
        <w:t>s</w:t>
      </w:r>
      <w:r w:rsidR="00A03913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? Rank </w:t>
      </w:r>
      <w:r w:rsidR="008979BD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the situations </w:t>
      </w:r>
      <w:r w:rsidR="00487641" w:rsidRPr="00990654">
        <w:rPr>
          <w:rFonts w:ascii="Times New Roman" w:hAnsi="Times New Roman" w:cs="Times New Roman"/>
          <w:b/>
          <w:sz w:val="20"/>
          <w:szCs w:val="20"/>
          <w:lang w:val="en-US"/>
        </w:rPr>
        <w:t>from the</w:t>
      </w:r>
      <w:r w:rsidR="00A03913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8979BD" w:rsidRPr="00990654">
        <w:rPr>
          <w:rFonts w:ascii="Times New Roman" w:hAnsi="Times New Roman" w:cs="Times New Roman"/>
          <w:b/>
          <w:sz w:val="20"/>
          <w:szCs w:val="20"/>
          <w:lang w:val="en-US"/>
        </w:rPr>
        <w:t>most</w:t>
      </w:r>
      <w:r w:rsidR="00FF4092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frequent</w:t>
      </w:r>
      <w:r w:rsidR="00487641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(assign number 1)</w:t>
      </w:r>
      <w:r w:rsidR="008979BD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487641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to the </w:t>
      </w:r>
      <w:proofErr w:type="gramStart"/>
      <w:r w:rsidR="008979BD" w:rsidRPr="00990654">
        <w:rPr>
          <w:rFonts w:ascii="Times New Roman" w:hAnsi="Times New Roman" w:cs="Times New Roman"/>
          <w:b/>
          <w:sz w:val="20"/>
          <w:szCs w:val="20"/>
          <w:lang w:val="en-US"/>
        </w:rPr>
        <w:t>most rare</w:t>
      </w:r>
      <w:proofErr w:type="gramEnd"/>
      <w:r w:rsidR="008979BD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="00487641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(assign </w:t>
      </w:r>
      <w:r w:rsidR="0075733C" w:rsidRPr="00990654">
        <w:rPr>
          <w:rFonts w:ascii="Times New Roman" w:hAnsi="Times New Roman" w:cs="Times New Roman"/>
          <w:b/>
          <w:sz w:val="20"/>
          <w:szCs w:val="20"/>
          <w:lang w:val="en-US"/>
        </w:rPr>
        <w:t>number 18</w:t>
      </w:r>
      <w:r w:rsidR="00487641" w:rsidRPr="00990654">
        <w:rPr>
          <w:rFonts w:ascii="Times New Roman" w:hAnsi="Times New Roman" w:cs="Times New Roman"/>
          <w:b/>
          <w:sz w:val="20"/>
          <w:szCs w:val="20"/>
          <w:lang w:val="en-US"/>
        </w:rPr>
        <w:t>)</w:t>
      </w:r>
      <w:r w:rsidR="00CA22E9" w:rsidRPr="00990654">
        <w:rPr>
          <w:rFonts w:ascii="Times New Roman" w:hAnsi="Times New Roman" w:cs="Times New Roman"/>
          <w:b/>
          <w:sz w:val="20"/>
          <w:szCs w:val="20"/>
          <w:lang w:val="en-US"/>
        </w:rPr>
        <w:t>.</w:t>
      </w:r>
      <w:r w:rsidR="00541CF4" w:rsidRPr="00990654">
        <w:rPr>
          <w:rFonts w:ascii="Times New Roman" w:hAnsi="Times New Roman" w:cs="Times New Roman"/>
          <w:b/>
          <w:noProof/>
          <w:sz w:val="20"/>
          <w:szCs w:val="20"/>
          <w:lang w:val="en-GB" w:eastAsia="fr-CH"/>
        </w:rPr>
        <w:t xml:space="preserve"> </w:t>
      </w:r>
    </w:p>
    <w:p w14:paraId="340E2237" w14:textId="74B20EA5" w:rsidR="008F09B5" w:rsidRPr="00990654" w:rsidRDefault="00391FD8" w:rsidP="643AD006">
      <w:pPr>
        <w:tabs>
          <w:tab w:val="left" w:pos="1185"/>
        </w:tabs>
        <w:spacing w:after="0"/>
        <w:rPr>
          <w:rFonts w:ascii="Times New Roman" w:hAnsi="Times New Roman" w:cs="Times New Roman"/>
          <w:b/>
          <w:bCs/>
          <w:sz w:val="20"/>
          <w:szCs w:val="20"/>
          <w:lang w:val="en-US"/>
        </w:rPr>
        <w:sectPr w:rsidR="008F09B5" w:rsidRPr="00990654" w:rsidSect="00AB30FD"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1EE9696" wp14:editId="08DF8103">
                <wp:simplePos x="0" y="0"/>
                <wp:positionH relativeFrom="column">
                  <wp:posOffset>427355</wp:posOffset>
                </wp:positionH>
                <wp:positionV relativeFrom="paragraph">
                  <wp:posOffset>5104130</wp:posOffset>
                </wp:positionV>
                <wp:extent cx="1530350" cy="1390015"/>
                <wp:effectExtent l="19050" t="19050" r="12700" b="19685"/>
                <wp:wrapNone/>
                <wp:docPr id="68" name="Groupe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5" name="Image 5" descr="G:\Labo\projet EEG humain_bachelor 2014\photos\photos finales\CIMG0411.JPG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49" name="Zone de texte 49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1598A1" w14:textId="77777777" w:rsidR="00990654" w:rsidRDefault="00990654" w:rsidP="005E138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EE9696" id="Groupe 68" o:spid="_x0000_s1035" style="position:absolute;margin-left:33.65pt;margin-top:401.9pt;width:120.5pt;height:109.45pt;z-index:251680768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">
                <v:shape id="Image 5" o:spid="_x0000_s1036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" stroked="t" strokecolor="black [3213]">
                  <v:imagedata r:id="rId16" o:title="CIMG0411"/>
                  <v:path arrowok="t"/>
                </v:shape>
                <v:shape id="Zone de texte 49" o:spid="_x0000_s1037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" fillcolor="white [3201]">
                  <v:textbox>
                    <w:txbxContent>
                      <w:p w14:paraId="1F1598A1" w14:textId="77777777" w:rsidR="00990654" w:rsidRDefault="00990654" w:rsidP="005E138E"/>
                    </w:txbxContent>
                  </v:textbox>
                </v:shape>
              </v:group>
            </w:pict>
          </mc:Fallback>
        </mc:AlternateContent>
      </w:r>
      <w:r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076B9C7B" wp14:editId="78945E0F">
                <wp:simplePos x="0" y="0"/>
                <wp:positionH relativeFrom="column">
                  <wp:posOffset>2470150</wp:posOffset>
                </wp:positionH>
                <wp:positionV relativeFrom="paragraph">
                  <wp:posOffset>687705</wp:posOffset>
                </wp:positionV>
                <wp:extent cx="1530350" cy="1390015"/>
                <wp:effectExtent l="19050" t="19050" r="12700" b="19685"/>
                <wp:wrapNone/>
                <wp:docPr id="84" name="Groupe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35" name="Image 35" descr="G:\Labo\projet EEG humain_bachelor 2014\photos\photos finales\CIMG0426.JPG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63" name="Zone de texte 63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F93E13" w14:textId="77777777" w:rsidR="00990654" w:rsidRDefault="00990654" w:rsidP="0020571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6B9C7B" id="Groupe 84" o:spid="_x0000_s1038" style="position:absolute;margin-left:194.5pt;margin-top:54.15pt;width:120.5pt;height:109.45pt;z-index:251712512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">
                <v:shape id="Image 35" o:spid="_x0000_s1039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" stroked="t" strokecolor="black [3213]">
                  <v:imagedata r:id="rId18" o:title="CIMG0426"/>
                  <v:path arrowok="t"/>
                </v:shape>
                <v:shape id="Zone de texte 63" o:spid="_x0000_s1040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" fillcolor="white [3201]">
                  <v:textbox>
                    <w:txbxContent>
                      <w:p w14:paraId="77F93E13" w14:textId="77777777" w:rsidR="00990654" w:rsidRDefault="00990654" w:rsidP="0020571E"/>
                    </w:txbxContent>
                  </v:textbox>
                </v:shape>
              </v:group>
            </w:pict>
          </mc:Fallback>
        </mc:AlternateContent>
      </w:r>
      <w:r w:rsidR="00A044F6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31479AA9" wp14:editId="0164F615">
                <wp:simplePos x="0" y="0"/>
                <wp:positionH relativeFrom="column">
                  <wp:posOffset>427355</wp:posOffset>
                </wp:positionH>
                <wp:positionV relativeFrom="paragraph">
                  <wp:posOffset>3622040</wp:posOffset>
                </wp:positionV>
                <wp:extent cx="1530350" cy="1390015"/>
                <wp:effectExtent l="19050" t="19050" r="12700" b="19685"/>
                <wp:wrapNone/>
                <wp:docPr id="77" name="Groupe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23" name="Image 23" descr="G:\Labo\projet EEG humain_bachelor 2014\photos\photos finales\CIMG0419.JPG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9" name="Zone de texte 59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879212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479AA9" id="Groupe 77" o:spid="_x0000_s1041" style="position:absolute;margin-left:33.65pt;margin-top:285.2pt;width:120.5pt;height:109.45pt;z-index:251704320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">
                <v:shape id="Image 23" o:spid="_x0000_s1042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" stroked="t" strokecolor="black [3213]">
                  <v:imagedata r:id="rId20" o:title="CIMG0419"/>
                  <v:path arrowok="t"/>
                </v:shape>
                <v:shape id="Zone de texte 59" o:spid="_x0000_s1043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" fillcolor="white [3201]">
                  <v:textbox>
                    <w:txbxContent>
                      <w:p w14:paraId="70879212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 w:rsidR="00A044F6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3BE0B2DE" wp14:editId="2D5B14B5">
                <wp:simplePos x="0" y="0"/>
                <wp:positionH relativeFrom="column">
                  <wp:posOffset>2470150</wp:posOffset>
                </wp:positionH>
                <wp:positionV relativeFrom="paragraph">
                  <wp:posOffset>3622040</wp:posOffset>
                </wp:positionV>
                <wp:extent cx="1530350" cy="1390015"/>
                <wp:effectExtent l="19050" t="19050" r="12700" b="19685"/>
                <wp:wrapNone/>
                <wp:docPr id="75" name="Groupe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21" name="Image 21" descr="G:\Labo\projet EEG humain_bachelor 2014\photos\photos finales\CIMG0417.JPG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2" name="Zone de texte 52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C45D56B" w14:textId="77777777" w:rsidR="00990654" w:rsidRDefault="00990654" w:rsidP="005E138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E0B2DE" id="Groupe 75" o:spid="_x0000_s1044" style="position:absolute;margin-left:194.5pt;margin-top:285.2pt;width:120.5pt;height:109.45pt;z-index:251687936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">
                <v:shape id="Image 21" o:spid="_x0000_s1045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" stroked="t" strokecolor="black [3213]">
                  <v:imagedata r:id="rId22" o:title="CIMG0417"/>
                  <v:path arrowok="t"/>
                </v:shape>
                <v:shape id="Zone de texte 52" o:spid="_x0000_s1046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" fillcolor="white [3201]">
                  <v:textbox>
                    <w:txbxContent>
                      <w:p w14:paraId="7C45D56B" w14:textId="77777777" w:rsidR="00990654" w:rsidRDefault="00990654" w:rsidP="005E138E"/>
                    </w:txbxContent>
                  </v:textbox>
                </v:shape>
              </v:group>
            </w:pict>
          </mc:Fallback>
        </mc:AlternateContent>
      </w:r>
      <w:r w:rsidR="00A044F6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2ADA5153" wp14:editId="1A362013">
                <wp:simplePos x="0" y="0"/>
                <wp:positionH relativeFrom="column">
                  <wp:posOffset>4512310</wp:posOffset>
                </wp:positionH>
                <wp:positionV relativeFrom="paragraph">
                  <wp:posOffset>6588760</wp:posOffset>
                </wp:positionV>
                <wp:extent cx="1530350" cy="1390015"/>
                <wp:effectExtent l="19050" t="19050" r="12700" b="19685"/>
                <wp:wrapNone/>
                <wp:docPr id="72" name="Groupe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19" name="Image 19" descr="G:\Labo\projet EEG humain_bachelor 2014\photos\photos finales\CIMG0415.JPG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4" name="Zone de texte 54"/>
                        <wps:cNvSpPr txBox="1"/>
                        <wps:spPr>
                          <a:xfrm>
                            <a:off x="59055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1D014FF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DA5153" id="Groupe 72" o:spid="_x0000_s1047" style="position:absolute;margin-left:355.3pt;margin-top:518.8pt;width:120.5pt;height:109.45pt;z-index:251692032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">
                <v:shape id="Image 19" o:spid="_x0000_s1048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" stroked="t" strokecolor="black [3213]">
                  <v:imagedata r:id="rId24" o:title="CIMG0415"/>
                  <v:path arrowok="t"/>
                </v:shape>
                <v:shape id="Zone de texte 54" o:spid="_x0000_s1049" type="#_x0000_t202" style="position:absolute;left:5905;top:11493;width:3366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hHXwgAAANsAAAAPAAAAZHJzL2Rvd25yZXYueG1sRI/NagJB&#10;EITvAd9haMFbnFVM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AWIhHXwgAAANsAAAAPAAAA&#10;AAAAAAAAAAAAAAcCAABkcnMvZG93bnJldi54bWxQSwUGAAAAAAMAAwC3AAAA9gIAAAAA&#10;" fillcolor="white [3201]">
                  <v:textbox>
                    <w:txbxContent>
                      <w:p w14:paraId="11D014FF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 w:rsidR="00A044F6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2AF9DBB6" wp14:editId="0A2FBFAF">
                <wp:simplePos x="0" y="0"/>
                <wp:positionH relativeFrom="column">
                  <wp:posOffset>2470150</wp:posOffset>
                </wp:positionH>
                <wp:positionV relativeFrom="paragraph">
                  <wp:posOffset>5104130</wp:posOffset>
                </wp:positionV>
                <wp:extent cx="1530350" cy="1396365"/>
                <wp:effectExtent l="19050" t="19050" r="12700" b="13335"/>
                <wp:wrapNone/>
                <wp:docPr id="85" name="Groupe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6365"/>
                          <a:chOff x="0" y="0"/>
                          <a:chExt cx="1530350" cy="1396365"/>
                        </a:xfrm>
                      </wpg:grpSpPr>
                      <pic:pic xmlns:pic="http://schemas.openxmlformats.org/drawingml/2006/picture">
                        <pic:nvPicPr>
                          <pic:cNvPr id="37" name="Image 37" descr="G:\Labo\projet EEG humain_bachelor 2014\photos\photos finales\CIMG0427.JPG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190500" y="-190500"/>
                            <a:ext cx="1149350" cy="15303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64" name="Zone de texte 64"/>
                        <wps:cNvSpPr txBox="1"/>
                        <wps:spPr>
                          <a:xfrm>
                            <a:off x="590550" y="115570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3890C71" w14:textId="77777777" w:rsidR="00990654" w:rsidRDefault="00990654" w:rsidP="0020571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F9DBB6" id="Groupe 85" o:spid="_x0000_s1050" style="position:absolute;margin-left:194.5pt;margin-top:401.9pt;width:120.5pt;height:109.95pt;z-index:251714560" coordsize="15303,139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">
                <v:shape id="Image 37" o:spid="_x0000_s1051" type="#_x0000_t75" style="position:absolute;left:1905;top:-1905;width:11493;height:15303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" stroked="t" strokecolor="black [3213]">
                  <v:imagedata r:id="rId26" o:title="CIMG0427"/>
                  <v:path arrowok="t"/>
                </v:shape>
                <v:shape id="Zone de texte 64" o:spid="_x0000_s1052" type="#_x0000_t202" style="position:absolute;left:5905;top:11557;width:3366;height:24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" fillcolor="white [3201]">
                  <v:textbox>
                    <w:txbxContent>
                      <w:p w14:paraId="33890C71" w14:textId="77777777" w:rsidR="00990654" w:rsidRDefault="00990654" w:rsidP="0020571E"/>
                    </w:txbxContent>
                  </v:textbox>
                </v:shape>
              </v:group>
            </w:pict>
          </mc:Fallback>
        </mc:AlternateContent>
      </w:r>
      <w:r w:rsidR="00A044F6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248F7E12" wp14:editId="5182C24A">
                <wp:simplePos x="0" y="0"/>
                <wp:positionH relativeFrom="column">
                  <wp:posOffset>4512310</wp:posOffset>
                </wp:positionH>
                <wp:positionV relativeFrom="paragraph">
                  <wp:posOffset>687705</wp:posOffset>
                </wp:positionV>
                <wp:extent cx="1530350" cy="1390015"/>
                <wp:effectExtent l="19050" t="19050" r="12700" b="19685"/>
                <wp:wrapNone/>
                <wp:docPr id="81" name="Groupe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30" name="Image 30" descr="G:\Labo\projet EEG humain_bachelor 2014\photos\photos finales\CIMG0423.JPG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61" name="Zone de texte 61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45830E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8F7E12" id="Groupe 81" o:spid="_x0000_s1053" style="position:absolute;margin-left:355.3pt;margin-top:54.15pt;width:120.5pt;height:109.45pt;z-index:251708416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">
                <v:shape id="Image 30" o:spid="_x0000_s1054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" stroked="t" strokecolor="black [3213]">
                  <v:imagedata r:id="rId28" o:title="CIMG0423"/>
                  <v:path arrowok="t"/>
                </v:shape>
                <v:shape id="Zone de texte 61" o:spid="_x0000_s1055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" fillcolor="white [3201]">
                  <v:textbox>
                    <w:txbxContent>
                      <w:p w14:paraId="2845830E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 w:rsidR="00A044F6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6BE3A27" wp14:editId="20646BFF">
                <wp:simplePos x="0" y="0"/>
                <wp:positionH relativeFrom="column">
                  <wp:posOffset>427355</wp:posOffset>
                </wp:positionH>
                <wp:positionV relativeFrom="paragraph">
                  <wp:posOffset>687705</wp:posOffset>
                </wp:positionV>
                <wp:extent cx="1530350" cy="1390015"/>
                <wp:effectExtent l="19050" t="19050" r="12700" b="19685"/>
                <wp:wrapNone/>
                <wp:docPr id="73" name="Groupe 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1" name="Image 1" descr="G:\Labo\projet EEG humain_bachelor 2014\photos\photos finales\CIMG0410.JPG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  <wps:wsp>
                        <wps:cNvPr id="48" name="Zone de texte 48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FA65C3" w14:textId="77777777" w:rsidR="00990654" w:rsidRDefault="0099065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BE3A27" id="Groupe 73" o:spid="_x0000_s1056" style="position:absolute;margin-left:33.65pt;margin-top:54.15pt;width:120.5pt;height:109.45pt;z-index:251678720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">
                <v:shape id="Image 1" o:spid="_x0000_s1057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" stroked="t" strokecolor="windowText">
                  <v:imagedata r:id="rId30" o:title="CIMG0410"/>
                  <v:path arrowok="t"/>
                </v:shape>
                <v:shape id="Zone de texte 48" o:spid="_x0000_s1058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" fillcolor="white [3201]">
                  <v:textbox>
                    <w:txbxContent>
                      <w:p w14:paraId="72FA65C3" w14:textId="77777777" w:rsidR="00990654" w:rsidRDefault="00990654"/>
                    </w:txbxContent>
                  </v:textbox>
                </v:shape>
              </v:group>
            </w:pict>
          </mc:Fallback>
        </mc:AlternateContent>
      </w:r>
      <w:r w:rsidR="00A044F6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60371E96" wp14:editId="478FEAAE">
                <wp:simplePos x="0" y="0"/>
                <wp:positionH relativeFrom="column">
                  <wp:posOffset>2470150</wp:posOffset>
                </wp:positionH>
                <wp:positionV relativeFrom="paragraph">
                  <wp:posOffset>6588760</wp:posOffset>
                </wp:positionV>
                <wp:extent cx="1530350" cy="1390015"/>
                <wp:effectExtent l="19050" t="19050" r="12700" b="19685"/>
                <wp:wrapNone/>
                <wp:docPr id="80" name="Groupe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29" name="Image 29" descr="G:\Labo\projet EEG humain_bachelor 2014\photos\photos finales\CIMG0422.JPG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60" name="Zone de texte 60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7C2A4A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0371E96" id="Groupe 80" o:spid="_x0000_s1059" style="position:absolute;margin-left:194.5pt;margin-top:518.8pt;width:120.5pt;height:109.45pt;z-index:251706368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">
                <v:shape id="Image 29" o:spid="_x0000_s1060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" stroked="t" strokecolor="black [3213]">
                  <v:imagedata r:id="rId32" o:title="CIMG0422"/>
                  <v:path arrowok="t"/>
                </v:shape>
                <v:shape id="Zone de texte 60" o:spid="_x0000_s1061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" fillcolor="white [3201]">
                  <v:textbox>
                    <w:txbxContent>
                      <w:p w14:paraId="537C2A4A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 w:rsidR="00A044F6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38C8BB5B" wp14:editId="46102CA9">
                <wp:simplePos x="0" y="0"/>
                <wp:positionH relativeFrom="column">
                  <wp:posOffset>2470150</wp:posOffset>
                </wp:positionH>
                <wp:positionV relativeFrom="paragraph">
                  <wp:posOffset>2139950</wp:posOffset>
                </wp:positionV>
                <wp:extent cx="1530350" cy="1390015"/>
                <wp:effectExtent l="19050" t="19050" r="12700" b="19685"/>
                <wp:wrapNone/>
                <wp:docPr id="70" name="Groupe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15" name="Image 15" descr="G:\Labo\projet EEG humain_bachelor 2014\photos\photos finales\CIMG0413.JPG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6" name="Zone de texte 56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A2F713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C8BB5B" id="Groupe 70" o:spid="_x0000_s1062" style="position:absolute;margin-left:194.5pt;margin-top:168.5pt;width:120.5pt;height:109.45pt;z-index:251697152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">
                <v:shape id="Image 15" o:spid="_x0000_s1063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" stroked="t" strokecolor="black [3213]">
                  <v:imagedata r:id="rId34" o:title="CIMG0413"/>
                  <v:path arrowok="t"/>
                </v:shape>
                <v:shape id="Zone de texte 56" o:spid="_x0000_s1064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o7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J7A35f0A/TiBQAA//8DAFBLAQItABQABgAIAAAAIQDb4fbL7gAAAIUBAAATAAAAAAAAAAAAAAAA&#10;AAAAAABbQ29udGVudF9UeXBlc10ueG1sUEsBAi0AFAAGAAgAAAAhAFr0LFu/AAAAFQEAAAsAAAAA&#10;AAAAAAAAAAAAHwEAAF9yZWxzLy5yZWxzUEsBAi0AFAAGAAgAAAAhAIm8KjvBAAAA2wAAAA8AAAAA&#10;AAAAAAAAAAAABwIAAGRycy9kb3ducmV2LnhtbFBLBQYAAAAAAwADALcAAAD1AgAAAAA=&#10;" fillcolor="white [3201]">
                  <v:textbox>
                    <w:txbxContent>
                      <w:p w14:paraId="1AA2F713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 w:rsidR="00473062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3F0661D5" wp14:editId="644F7B00">
                <wp:simplePos x="0" y="0"/>
                <wp:positionH relativeFrom="column">
                  <wp:posOffset>427355</wp:posOffset>
                </wp:positionH>
                <wp:positionV relativeFrom="paragraph">
                  <wp:posOffset>6588760</wp:posOffset>
                </wp:positionV>
                <wp:extent cx="1530000" cy="1389600"/>
                <wp:effectExtent l="19050" t="19050" r="13335" b="20320"/>
                <wp:wrapNone/>
                <wp:docPr id="83" name="Groupe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000" cy="1389600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33" name="Image 33" descr="G:\Labo\projet EEG humain_bachelor 2014\photos\photos finales\CIMG0425.JPG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65" name="Zone de texte 65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0A2EC3" w14:textId="77777777" w:rsidR="00990654" w:rsidRDefault="00990654" w:rsidP="0020571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0661D5" id="Groupe 83" o:spid="_x0000_s1065" style="position:absolute;margin-left:33.65pt;margin-top:518.8pt;width:120.45pt;height:109.4pt;z-index:251716608;mso-width-relative:margin;mso-height-relative:margin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">
                <v:shape id="Image 33" o:spid="_x0000_s1066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" stroked="t" strokecolor="black [3213]">
                  <v:imagedata r:id="rId36" o:title="CIMG0425"/>
                  <v:path arrowok="t"/>
                </v:shape>
                <v:shape id="Zone de texte 65" o:spid="_x0000_s1067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" fillcolor="white [3201]">
                  <v:textbox>
                    <w:txbxContent>
                      <w:p w14:paraId="430A2EC3" w14:textId="77777777" w:rsidR="00990654" w:rsidRDefault="00990654" w:rsidP="0020571E"/>
                    </w:txbxContent>
                  </v:textbox>
                </v:shape>
              </v:group>
            </w:pict>
          </mc:Fallback>
        </mc:AlternateContent>
      </w:r>
      <w:r w:rsidR="00473062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30A04B3B" wp14:editId="51EC3170">
                <wp:simplePos x="0" y="0"/>
                <wp:positionH relativeFrom="column">
                  <wp:posOffset>4512310</wp:posOffset>
                </wp:positionH>
                <wp:positionV relativeFrom="paragraph">
                  <wp:posOffset>5104130</wp:posOffset>
                </wp:positionV>
                <wp:extent cx="1530350" cy="1390015"/>
                <wp:effectExtent l="19050" t="19050" r="12700" b="19685"/>
                <wp:wrapNone/>
                <wp:docPr id="82" name="Groupe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31" name="Image 31" descr="G:\Labo\projet EEG humain_bachelor 2014\photos\photos finales\CIMG0424.JPG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62" name="Zone de texte 62"/>
                        <wps:cNvSpPr txBox="1"/>
                        <wps:spPr>
                          <a:xfrm>
                            <a:off x="59055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9F1AE8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A04B3B" id="Groupe 82" o:spid="_x0000_s1068" style="position:absolute;margin-left:355.3pt;margin-top:401.9pt;width:120.5pt;height:109.45pt;z-index:251710464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">
                <v:shape id="Image 31" o:spid="_x0000_s1069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" stroked="t" strokecolor="black [3213]">
                  <v:imagedata r:id="rId38" o:title="CIMG0424"/>
                  <v:path arrowok="t"/>
                </v:shape>
                <v:shape id="Zone de texte 62" o:spid="_x0000_s1070" type="#_x0000_t202" style="position:absolute;left:5905;top:11493;width:3366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" fillcolor="white [3201]">
                  <v:textbox>
                    <w:txbxContent>
                      <w:p w14:paraId="329F1AE8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 w:rsidR="00473062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58FDE50F" wp14:editId="2721ACBA">
                <wp:simplePos x="0" y="0"/>
                <wp:positionH relativeFrom="column">
                  <wp:posOffset>4512310</wp:posOffset>
                </wp:positionH>
                <wp:positionV relativeFrom="paragraph">
                  <wp:posOffset>3622040</wp:posOffset>
                </wp:positionV>
                <wp:extent cx="1530350" cy="1390015"/>
                <wp:effectExtent l="19050" t="19050" r="12700" b="19685"/>
                <wp:wrapNone/>
                <wp:docPr id="79" name="Groupe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27" name="Image 27" descr="G:\Labo\projet EEG humain_bachelor 2014\photos\photos finales\CIMG0421.JPG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8" name="Zone de texte 58"/>
                        <wps:cNvSpPr txBox="1"/>
                        <wps:spPr>
                          <a:xfrm>
                            <a:off x="59055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D477CE7" w14:textId="77777777" w:rsidR="00990654" w:rsidRDefault="00990654" w:rsidP="00237F6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FDE50F" id="Groupe 79" o:spid="_x0000_s1071" style="position:absolute;margin-left:355.3pt;margin-top:285.2pt;width:120.5pt;height:109.45pt;z-index:251702272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">
                <v:shape id="Image 27" o:spid="_x0000_s1072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" stroked="t" strokecolor="black [3213]">
                  <v:imagedata r:id="rId40" o:title="CIMG0421"/>
                  <v:path arrowok="t"/>
                </v:shape>
                <v:shape id="Zone de texte 58" o:spid="_x0000_s1073" type="#_x0000_t202" style="position:absolute;left:5905;top:11493;width:3366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" fillcolor="white [3201]">
                  <v:textbox>
                    <w:txbxContent>
                      <w:p w14:paraId="0D477CE7" w14:textId="77777777" w:rsidR="00990654" w:rsidRDefault="00990654" w:rsidP="00237F6A"/>
                    </w:txbxContent>
                  </v:textbox>
                </v:shape>
              </v:group>
            </w:pict>
          </mc:Fallback>
        </mc:AlternateContent>
      </w:r>
      <w:r w:rsidR="00473062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1480EA02" wp14:editId="2DAB7E86">
                <wp:simplePos x="0" y="0"/>
                <wp:positionH relativeFrom="column">
                  <wp:posOffset>4512310</wp:posOffset>
                </wp:positionH>
                <wp:positionV relativeFrom="paragraph">
                  <wp:posOffset>2139950</wp:posOffset>
                </wp:positionV>
                <wp:extent cx="1530350" cy="1390015"/>
                <wp:effectExtent l="19050" t="19050" r="12700" b="19685"/>
                <wp:wrapNone/>
                <wp:docPr id="76" name="Groupe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22" name="Image 22" descr="G:\Labo\projet EEG humain_bachelor 2014\photos\photos finales\CIMG0418.JPG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1" name="Zone de texte 51"/>
                        <wps:cNvSpPr txBox="1"/>
                        <wps:spPr>
                          <a:xfrm>
                            <a:off x="59055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6A8C6D" w14:textId="77777777" w:rsidR="00990654" w:rsidRDefault="00990654" w:rsidP="005E138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80EA02" id="Groupe 76" o:spid="_x0000_s1074" style="position:absolute;margin-left:355.3pt;margin-top:168.5pt;width:120.5pt;height:109.45pt;z-index:251685888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">
                <v:shape id="Image 22" o:spid="_x0000_s1075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" stroked="t" strokecolor="black [3213]">
                  <v:imagedata r:id="rId42" o:title="CIMG0418"/>
                  <v:path arrowok="t"/>
                </v:shape>
                <v:shape id="Zone de texte 51" o:spid="_x0000_s1076" type="#_x0000_t202" style="position:absolute;left:5905;top:11493;width:3366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" fillcolor="white [3201]">
                  <v:textbox>
                    <w:txbxContent>
                      <w:p w14:paraId="246A8C6D" w14:textId="77777777" w:rsidR="00990654" w:rsidRDefault="00990654" w:rsidP="005E138E"/>
                    </w:txbxContent>
                  </v:textbox>
                </v:shape>
              </v:group>
            </w:pict>
          </mc:Fallback>
        </mc:AlternateContent>
      </w:r>
      <w:r w:rsidR="00473062" w:rsidRPr="00990654">
        <w:rPr>
          <w:rFonts w:ascii="Times New Roman" w:hAnsi="Times New Roman" w:cs="Times New Roman"/>
          <w:b/>
          <w:noProof/>
          <w:sz w:val="20"/>
          <w:szCs w:val="20"/>
          <w:lang w:val="fr-CH" w:eastAsia="fr-CH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0A1E5E95" wp14:editId="53D5AF19">
                <wp:simplePos x="0" y="0"/>
                <wp:positionH relativeFrom="column">
                  <wp:posOffset>427355</wp:posOffset>
                </wp:positionH>
                <wp:positionV relativeFrom="paragraph">
                  <wp:posOffset>2139950</wp:posOffset>
                </wp:positionV>
                <wp:extent cx="1530350" cy="1390015"/>
                <wp:effectExtent l="19050" t="19050" r="12700" b="19685"/>
                <wp:wrapNone/>
                <wp:docPr id="74" name="Groupe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30350" cy="1390015"/>
                          <a:chOff x="0" y="0"/>
                          <a:chExt cx="1530350" cy="1390015"/>
                        </a:xfrm>
                      </wpg:grpSpPr>
                      <pic:pic xmlns:pic="http://schemas.openxmlformats.org/drawingml/2006/picture">
                        <pic:nvPicPr>
                          <pic:cNvPr id="20" name="Image 20" descr="G:\Labo\projet EEG humain_bachelor 2014\photos\photos finales\CIMG0416.JPG"/>
                          <pic:cNvPicPr>
                            <a:picLocks noChangeAspect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153035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53" name="Zone de texte 53"/>
                        <wps:cNvSpPr txBox="1"/>
                        <wps:spPr>
                          <a:xfrm>
                            <a:off x="596900" y="1149350"/>
                            <a:ext cx="336550" cy="2406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BEF8C9" w14:textId="77777777" w:rsidR="00990654" w:rsidRDefault="00990654" w:rsidP="005E138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1E5E95" id="Groupe 74" o:spid="_x0000_s1077" style="position:absolute;margin-left:33.65pt;margin-top:168.5pt;width:120.5pt;height:109.45pt;z-index:251689984" coordsize="15303,1390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">
                <v:shape id="Image 20" o:spid="_x0000_s1078" type="#_x0000_t75" style="position:absolute;width:15303;height:11430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" stroked="t" strokecolor="black [3213]">
                  <v:imagedata r:id="rId44" o:title="CIMG0416"/>
                  <v:path arrowok="t"/>
                </v:shape>
                <v:shape id="Zone de texte 53" o:spid="_x0000_s1079" type="#_x0000_t202" style="position:absolute;left:5969;top:11493;width:3365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" fillcolor="white [3201]">
                  <v:textbox>
                    <w:txbxContent>
                      <w:p w14:paraId="51BEF8C9" w14:textId="77777777" w:rsidR="00990654" w:rsidRDefault="00990654" w:rsidP="005E138E"/>
                    </w:txbxContent>
                  </v:textbox>
                </v:shape>
              </v:group>
            </w:pict>
          </mc:Fallback>
        </mc:AlternateContent>
      </w:r>
    </w:p>
    <w:p w14:paraId="0847077A" w14:textId="77777777" w:rsidR="00A06ED1" w:rsidRPr="00990654" w:rsidRDefault="00A06ED1" w:rsidP="00AB30FD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27F69974" w14:textId="77777777" w:rsidR="00A21F56" w:rsidRPr="00990654" w:rsidRDefault="00AB30FD" w:rsidP="00AB30FD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</w:p>
    <w:p w14:paraId="3A69D194" w14:textId="77777777" w:rsidR="00FE6956" w:rsidRPr="00990654" w:rsidRDefault="00F3029F" w:rsidP="00DA7DB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Do you use </w:t>
      </w:r>
      <w:r w:rsidR="002D5694" w:rsidRPr="00990654">
        <w:rPr>
          <w:rFonts w:ascii="Times New Roman" w:hAnsi="Times New Roman" w:cs="Times New Roman"/>
          <w:b/>
          <w:sz w:val="20"/>
          <w:szCs w:val="20"/>
          <w:lang w:val="en-US"/>
        </w:rPr>
        <w:t>any of these</w:t>
      </w: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devices?</w:t>
      </w:r>
      <w:r w:rsidR="00622C06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 </w:t>
      </w: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If yes, </w:t>
      </w:r>
      <w:r w:rsidR="00100A0E"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with </w:t>
      </w: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 xml:space="preserve">which </w:t>
      </w:r>
      <w:r w:rsidR="00FB50AB" w:rsidRPr="00990654">
        <w:rPr>
          <w:rFonts w:ascii="Times New Roman" w:hAnsi="Times New Roman" w:cs="Times New Roman"/>
          <w:b/>
          <w:sz w:val="20"/>
          <w:szCs w:val="20"/>
          <w:lang w:val="en-US"/>
        </w:rPr>
        <w:t>hand usually?</w:t>
      </w:r>
    </w:p>
    <w:p w14:paraId="0899FDD3" w14:textId="77777777" w:rsidR="00622C06" w:rsidRPr="00990654" w:rsidRDefault="00622C06" w:rsidP="00622C06">
      <w:pPr>
        <w:pStyle w:val="ListParagraph"/>
        <w:spacing w:after="0"/>
        <w:ind w:left="502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16AB4014" w14:textId="77777777" w:rsidR="00A21F56" w:rsidRPr="00990654" w:rsidRDefault="006C5AF1" w:rsidP="00AB30FD">
      <w:pPr>
        <w:pStyle w:val="ListParagraph"/>
        <w:spacing w:after="0"/>
        <w:ind w:left="0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Track pad</w:t>
      </w:r>
      <w:r w:rsidR="002D5694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 on the notebook/PC</w:t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AB30FD" w:rsidRPr="00990654">
        <w:rPr>
          <w:rFonts w:ascii="Times New Roman" w:hAnsi="Times New Roman" w:cs="Times New Roman"/>
          <w:sz w:val="20"/>
          <w:szCs w:val="20"/>
          <w:lang w:val="en-US"/>
        </w:rPr>
        <w:t>□ No</w:t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□ 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Yes, 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A00DB6" w:rsidRPr="00990654">
        <w:rPr>
          <w:rFonts w:ascii="Times New Roman" w:hAnsi="Times New Roman" w:cs="Times New Roman"/>
          <w:sz w:val="20"/>
          <w:szCs w:val="20"/>
          <w:lang w:val="en-US"/>
        </w:rPr>
        <w:t xml:space="preserve">□ 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>with the right hand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  <w:t>□ with the left hand</w:t>
      </w:r>
    </w:p>
    <w:p w14:paraId="42C5EA20" w14:textId="77777777" w:rsidR="002D5694" w:rsidRPr="00990654" w:rsidRDefault="002D5694" w:rsidP="00AB30FD">
      <w:pPr>
        <w:pStyle w:val="ListParagraph"/>
        <w:spacing w:after="0"/>
        <w:ind w:left="0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Mouse</w:t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>□ No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  <w:t xml:space="preserve">□ Yes, 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A00DB6" w:rsidRPr="00990654">
        <w:rPr>
          <w:rFonts w:ascii="Times New Roman" w:hAnsi="Times New Roman" w:cs="Times New Roman"/>
          <w:sz w:val="20"/>
          <w:szCs w:val="20"/>
          <w:lang w:val="en-US"/>
        </w:rPr>
        <w:t>□ with the right hand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  <w:t>□ with the left hand</w:t>
      </w:r>
    </w:p>
    <w:p w14:paraId="3DB3A391" w14:textId="77777777" w:rsidR="002D5694" w:rsidRPr="00990654" w:rsidRDefault="002D5694" w:rsidP="00AB30FD">
      <w:pPr>
        <w:pStyle w:val="ListParagraph"/>
        <w:spacing w:after="0"/>
        <w:ind w:left="0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Wii</w:t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>□ No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  <w:t xml:space="preserve">□ Yes, 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A00DB6" w:rsidRPr="00990654">
        <w:rPr>
          <w:rFonts w:ascii="Times New Roman" w:hAnsi="Times New Roman" w:cs="Times New Roman"/>
          <w:sz w:val="20"/>
          <w:szCs w:val="20"/>
          <w:lang w:val="en-US"/>
        </w:rPr>
        <w:t>□ with the right hand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  <w:t>□ with the left hand</w:t>
      </w:r>
    </w:p>
    <w:p w14:paraId="2F96D8A1" w14:textId="77777777" w:rsidR="002D5694" w:rsidRPr="00990654" w:rsidRDefault="002D5694" w:rsidP="00AB30FD">
      <w:pPr>
        <w:pStyle w:val="ListParagraph"/>
        <w:spacing w:after="0"/>
        <w:ind w:left="0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Gamepad</w:t>
      </w:r>
      <w:r w:rsidR="00E2014C" w:rsidRPr="00990654">
        <w:rPr>
          <w:rFonts w:ascii="Times New Roman" w:hAnsi="Times New Roman" w:cs="Times New Roman"/>
          <w:sz w:val="20"/>
          <w:szCs w:val="20"/>
          <w:lang w:val="en-US"/>
        </w:rPr>
        <w:t>/joystick</w:t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3F05E4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>□ No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  <w:t xml:space="preserve">□ Yes, 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="00A00DB6" w:rsidRPr="00990654">
        <w:rPr>
          <w:rFonts w:ascii="Times New Roman" w:hAnsi="Times New Roman" w:cs="Times New Roman"/>
          <w:sz w:val="20"/>
          <w:szCs w:val="20"/>
          <w:lang w:val="en-US"/>
        </w:rPr>
        <w:t>□ with the right hand</w:t>
      </w:r>
      <w:r w:rsidR="00100A0E" w:rsidRPr="00990654">
        <w:rPr>
          <w:rFonts w:ascii="Times New Roman" w:hAnsi="Times New Roman" w:cs="Times New Roman"/>
          <w:sz w:val="20"/>
          <w:szCs w:val="20"/>
          <w:lang w:val="en-US"/>
        </w:rPr>
        <w:tab/>
        <w:t>□ with the left hand</w:t>
      </w:r>
    </w:p>
    <w:p w14:paraId="490161FE" w14:textId="77777777" w:rsidR="00AB30FD" w:rsidRDefault="00AB30FD" w:rsidP="00AB30FD">
      <w:pPr>
        <w:pStyle w:val="ListParagraph"/>
        <w:spacing w:after="0"/>
        <w:ind w:left="0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Tablet</w:t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b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>□ No</w:t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  <w:t xml:space="preserve">□ Yes, </w:t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  <w:t>□ with the right hand</w:t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ab/>
        <w:t>□ with the left hand</w:t>
      </w:r>
    </w:p>
    <w:p w14:paraId="416316BF" w14:textId="77777777" w:rsidR="006B30C8" w:rsidRDefault="006B30C8" w:rsidP="00AB30FD">
      <w:pPr>
        <w:pStyle w:val="ListParagraph"/>
        <w:spacing w:after="0"/>
        <w:ind w:left="0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145E50B1" w14:textId="77777777" w:rsidR="006B30C8" w:rsidRDefault="006B30C8" w:rsidP="00AB30FD">
      <w:pPr>
        <w:pStyle w:val="ListParagraph"/>
        <w:spacing w:after="0"/>
        <w:ind w:left="0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014A6428" w14:textId="7BE30536" w:rsidR="006B30C8" w:rsidRDefault="006B30C8" w:rsidP="006B30C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6B30C8">
        <w:rPr>
          <w:rFonts w:ascii="Times New Roman" w:hAnsi="Times New Roman" w:cs="Times New Roman"/>
          <w:b/>
          <w:sz w:val="20"/>
          <w:szCs w:val="20"/>
          <w:lang w:val="en-US"/>
        </w:rPr>
        <w:t>Do you use a stylus on your phone?</w:t>
      </w:r>
    </w:p>
    <w:p w14:paraId="2CB0AB33" w14:textId="77777777" w:rsidR="006B30C8" w:rsidRDefault="006B30C8" w:rsidP="006B30C8">
      <w:pPr>
        <w:pStyle w:val="ListParagraph"/>
        <w:spacing w:after="0"/>
        <w:ind w:left="502"/>
        <w:rPr>
          <w:rFonts w:ascii="Times New Roman" w:hAnsi="Times New Roman" w:cs="Times New Roman"/>
          <w:b/>
          <w:sz w:val="20"/>
          <w:szCs w:val="20"/>
          <w:lang w:val="en-US"/>
        </w:rPr>
      </w:pPr>
    </w:p>
    <w:tbl>
      <w:tblPr>
        <w:tblStyle w:val="TableGrid"/>
        <w:tblW w:w="0" w:type="auto"/>
        <w:tblInd w:w="5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8"/>
        <w:gridCol w:w="2290"/>
        <w:gridCol w:w="2272"/>
        <w:gridCol w:w="2286"/>
      </w:tblGrid>
      <w:tr w:rsidR="006B30C8" w14:paraId="07A49CFC" w14:textId="77777777" w:rsidTr="006B30C8">
        <w:tc>
          <w:tcPr>
            <w:tcW w:w="2444" w:type="dxa"/>
          </w:tcPr>
          <w:p w14:paraId="341E3491" w14:textId="434A692C" w:rsidR="006B30C8" w:rsidRPr="006B30C8" w:rsidRDefault="006B30C8" w:rsidP="006B30C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99065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□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never</w:t>
            </w:r>
          </w:p>
        </w:tc>
        <w:tc>
          <w:tcPr>
            <w:tcW w:w="2444" w:type="dxa"/>
          </w:tcPr>
          <w:p w14:paraId="05D35D78" w14:textId="18B18AB0" w:rsidR="006B30C8" w:rsidRDefault="006B30C8" w:rsidP="006B30C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bookmarkStart w:id="4" w:name="OLE_LINK1"/>
            <w:r w:rsidRPr="0099065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□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rarely</w:t>
            </w:r>
            <w:bookmarkEnd w:id="4"/>
          </w:p>
        </w:tc>
        <w:tc>
          <w:tcPr>
            <w:tcW w:w="2445" w:type="dxa"/>
          </w:tcPr>
          <w:p w14:paraId="18B58050" w14:textId="6E224346" w:rsidR="006B30C8" w:rsidRDefault="006B30C8" w:rsidP="006B30C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9065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□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often</w:t>
            </w:r>
          </w:p>
        </w:tc>
        <w:tc>
          <w:tcPr>
            <w:tcW w:w="2445" w:type="dxa"/>
          </w:tcPr>
          <w:p w14:paraId="06084DFD" w14:textId="337BBD41" w:rsidR="006B30C8" w:rsidRDefault="006B30C8" w:rsidP="006B30C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90654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□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always</w:t>
            </w:r>
          </w:p>
        </w:tc>
      </w:tr>
    </w:tbl>
    <w:p w14:paraId="10A4811F" w14:textId="77777777" w:rsidR="006B30C8" w:rsidRPr="006B30C8" w:rsidRDefault="006B30C8" w:rsidP="006B30C8">
      <w:pPr>
        <w:pStyle w:val="ListParagraph"/>
        <w:spacing w:after="0"/>
        <w:ind w:left="502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55192E61" w14:textId="77777777" w:rsidR="00FE6956" w:rsidRPr="006B30C8" w:rsidRDefault="00FE6956" w:rsidP="00FE6956">
      <w:pPr>
        <w:spacing w:after="0"/>
        <w:ind w:left="360"/>
        <w:rPr>
          <w:rFonts w:ascii="Times New Roman" w:hAnsi="Times New Roman" w:cs="Times New Roman"/>
          <w:b/>
          <w:sz w:val="20"/>
          <w:szCs w:val="20"/>
          <w:lang w:val="en-US"/>
        </w:rPr>
      </w:pPr>
    </w:p>
    <w:p w14:paraId="421528AA" w14:textId="77777777" w:rsidR="00CB5BB2" w:rsidRPr="00990654" w:rsidRDefault="00CB5BB2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40C5CB0A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7FD3D0C6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7BFD390E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3C82DB7A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032AA7DF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1676D39B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67A0A0A0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183EF743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42A096B6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25C2A800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37B3C059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05E6E097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0542B48F" w14:textId="77777777" w:rsidR="00622C06" w:rsidRPr="00990654" w:rsidRDefault="00622C06" w:rsidP="00CB5BB2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</w:p>
    <w:p w14:paraId="035A4134" w14:textId="60658382" w:rsidR="00AC61A0" w:rsidRPr="00990654" w:rsidRDefault="00291828" w:rsidP="00176302">
      <w:pPr>
        <w:tabs>
          <w:tab w:val="left" w:leader="dot" w:pos="4536"/>
          <w:tab w:val="left" w:leader="dot" w:pos="9639"/>
        </w:tabs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990654">
        <w:rPr>
          <w:rFonts w:ascii="Times New Roman" w:hAnsi="Times New Roman" w:cs="Times New Roman"/>
          <w:sz w:val="20"/>
          <w:szCs w:val="20"/>
          <w:lang w:val="en-US"/>
        </w:rPr>
        <w:t>Date</w:t>
      </w:r>
      <w:r w:rsidR="00884C17">
        <w:rPr>
          <w:rFonts w:ascii="Times New Roman" w:hAnsi="Times New Roman" w:cs="Times New Roman"/>
          <w:sz w:val="20"/>
          <w:szCs w:val="20"/>
          <w:lang w:val="en-US"/>
        </w:rPr>
        <w:t xml:space="preserve">………………………….      </w:t>
      </w:r>
      <w:r w:rsidRPr="00990654">
        <w:rPr>
          <w:rFonts w:ascii="Times New Roman" w:hAnsi="Times New Roman" w:cs="Times New Roman"/>
          <w:sz w:val="20"/>
          <w:szCs w:val="20"/>
          <w:lang w:val="en-US"/>
        </w:rPr>
        <w:t>Signature</w:t>
      </w:r>
      <w:r w:rsidR="00176302" w:rsidRPr="00990654">
        <w:rPr>
          <w:rFonts w:ascii="Times New Roman" w:hAnsi="Times New Roman" w:cs="Times New Roman"/>
          <w:sz w:val="20"/>
          <w:szCs w:val="20"/>
          <w:lang w:val="en-US"/>
        </w:rPr>
        <w:tab/>
      </w:r>
    </w:p>
    <w:sectPr w:rsidR="00AC61A0" w:rsidRPr="00990654" w:rsidSect="00AB30F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A69A2" w14:textId="77777777" w:rsidR="00A327A4" w:rsidRDefault="00A327A4" w:rsidP="00FE6956">
      <w:pPr>
        <w:spacing w:after="0" w:line="240" w:lineRule="auto"/>
      </w:pPr>
      <w:r>
        <w:separator/>
      </w:r>
    </w:p>
  </w:endnote>
  <w:endnote w:type="continuationSeparator" w:id="0">
    <w:p w14:paraId="2952BF04" w14:textId="77777777" w:rsidR="00A327A4" w:rsidRDefault="00A327A4" w:rsidP="00FE6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18"/>
      </w:rPr>
      <w:id w:val="542873792"/>
      <w:docPartObj>
        <w:docPartGallery w:val="Page Numbers (Bottom of Page)"/>
        <w:docPartUnique/>
      </w:docPartObj>
    </w:sdtPr>
    <w:sdtEndPr>
      <w:rPr>
        <w:noProof/>
        <w:lang w:val="it-IT"/>
      </w:rPr>
    </w:sdtEndPr>
    <w:sdtContent>
      <w:p w14:paraId="443DC711" w14:textId="7BD95C8B" w:rsidR="00990654" w:rsidRPr="00C3651D" w:rsidRDefault="00C3651D">
        <w:pPr>
          <w:pStyle w:val="Footer"/>
          <w:jc w:val="right"/>
          <w:rPr>
            <w:rFonts w:ascii="Times New Roman" w:hAnsi="Times New Roman" w:cs="Times New Roman"/>
            <w:noProof/>
            <w:sz w:val="18"/>
            <w:lang w:val="it-IT"/>
          </w:rPr>
        </w:pPr>
        <w:r>
          <w:rPr>
            <w:rFonts w:ascii="Times New Roman" w:hAnsi="Times New Roman" w:cs="Times New Roman"/>
            <w:sz w:val="18"/>
          </w:rPr>
          <w:ptab w:relativeTo="margin" w:alignment="right" w:leader="none"/>
        </w:r>
        <w:r w:rsidR="00990654" w:rsidRPr="00FE6956">
          <w:rPr>
            <w:rFonts w:ascii="Times New Roman" w:hAnsi="Times New Roman" w:cs="Times New Roman"/>
            <w:sz w:val="18"/>
          </w:rPr>
          <w:t>-</w:t>
        </w:r>
        <w:r w:rsidR="00990654" w:rsidRPr="00C3651D">
          <w:rPr>
            <w:rFonts w:ascii="Times New Roman" w:hAnsi="Times New Roman" w:cs="Times New Roman"/>
            <w:noProof/>
            <w:sz w:val="18"/>
            <w:lang w:val="it-IT"/>
          </w:rPr>
          <w:fldChar w:fldCharType="begin"/>
        </w:r>
        <w:r w:rsidR="00990654" w:rsidRPr="00C3651D">
          <w:rPr>
            <w:rFonts w:ascii="Times New Roman" w:hAnsi="Times New Roman" w:cs="Times New Roman"/>
            <w:noProof/>
            <w:sz w:val="18"/>
            <w:lang w:val="it-IT"/>
          </w:rPr>
          <w:instrText>PAGE   \* MERGEFORMAT</w:instrText>
        </w:r>
        <w:r w:rsidR="00990654" w:rsidRPr="00C3651D">
          <w:rPr>
            <w:rFonts w:ascii="Times New Roman" w:hAnsi="Times New Roman" w:cs="Times New Roman"/>
            <w:noProof/>
            <w:sz w:val="18"/>
            <w:lang w:val="it-IT"/>
          </w:rPr>
          <w:fldChar w:fldCharType="separate"/>
        </w:r>
        <w:r w:rsidR="001D6CCB">
          <w:rPr>
            <w:rFonts w:ascii="Times New Roman" w:hAnsi="Times New Roman" w:cs="Times New Roman"/>
            <w:noProof/>
            <w:sz w:val="18"/>
            <w:lang w:val="it-IT"/>
          </w:rPr>
          <w:t>1</w:t>
        </w:r>
        <w:r w:rsidR="00990654" w:rsidRPr="00C3651D">
          <w:rPr>
            <w:rFonts w:ascii="Times New Roman" w:hAnsi="Times New Roman" w:cs="Times New Roman"/>
            <w:noProof/>
            <w:sz w:val="18"/>
            <w:lang w:val="it-IT"/>
          </w:rPr>
          <w:fldChar w:fldCharType="end"/>
        </w:r>
        <w:r w:rsidR="00990654" w:rsidRPr="00C3651D">
          <w:rPr>
            <w:rFonts w:ascii="Times New Roman" w:hAnsi="Times New Roman" w:cs="Times New Roman"/>
            <w:noProof/>
            <w:sz w:val="18"/>
            <w:lang w:val="it-IT"/>
          </w:rPr>
          <w:t>-</w:t>
        </w:r>
      </w:p>
    </w:sdtContent>
  </w:sdt>
  <w:p w14:paraId="1247197F" w14:textId="1A755B70" w:rsidR="00C3651D" w:rsidRPr="00C3651D" w:rsidRDefault="00C3651D" w:rsidP="00C3651D">
    <w:pPr>
      <w:pStyle w:val="Footer"/>
      <w:rPr>
        <w:sz w:val="18"/>
        <w:szCs w:val="18"/>
      </w:rPr>
    </w:pPr>
    <w:r w:rsidRPr="00C3651D">
      <w:rPr>
        <w:sz w:val="18"/>
        <w:szCs w:val="18"/>
      </w:rPr>
      <w:t>V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AFD481" w14:textId="77777777" w:rsidR="00A327A4" w:rsidRDefault="00A327A4" w:rsidP="00FE6956">
      <w:pPr>
        <w:spacing w:after="0" w:line="240" w:lineRule="auto"/>
      </w:pPr>
      <w:r>
        <w:separator/>
      </w:r>
    </w:p>
  </w:footnote>
  <w:footnote w:type="continuationSeparator" w:id="0">
    <w:p w14:paraId="504462D8" w14:textId="77777777" w:rsidR="00A327A4" w:rsidRDefault="00A327A4" w:rsidP="00FE69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00BE2"/>
    <w:multiLevelType w:val="hybridMultilevel"/>
    <w:tmpl w:val="D51C139A"/>
    <w:lvl w:ilvl="0" w:tplc="0810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8100019" w:tentative="1">
      <w:start w:val="1"/>
      <w:numFmt w:val="lowerLetter"/>
      <w:lvlText w:val="%2."/>
      <w:lvlJc w:val="left"/>
      <w:pPr>
        <w:ind w:left="1728" w:hanging="360"/>
      </w:pPr>
    </w:lvl>
    <w:lvl w:ilvl="2" w:tplc="0810001B" w:tentative="1">
      <w:start w:val="1"/>
      <w:numFmt w:val="lowerRoman"/>
      <w:lvlText w:val="%3."/>
      <w:lvlJc w:val="right"/>
      <w:pPr>
        <w:ind w:left="2448" w:hanging="180"/>
      </w:pPr>
    </w:lvl>
    <w:lvl w:ilvl="3" w:tplc="0810000F" w:tentative="1">
      <w:start w:val="1"/>
      <w:numFmt w:val="decimal"/>
      <w:lvlText w:val="%4."/>
      <w:lvlJc w:val="left"/>
      <w:pPr>
        <w:ind w:left="3168" w:hanging="360"/>
      </w:pPr>
    </w:lvl>
    <w:lvl w:ilvl="4" w:tplc="08100019" w:tentative="1">
      <w:start w:val="1"/>
      <w:numFmt w:val="lowerLetter"/>
      <w:lvlText w:val="%5."/>
      <w:lvlJc w:val="left"/>
      <w:pPr>
        <w:ind w:left="3888" w:hanging="360"/>
      </w:pPr>
    </w:lvl>
    <w:lvl w:ilvl="5" w:tplc="0810001B" w:tentative="1">
      <w:start w:val="1"/>
      <w:numFmt w:val="lowerRoman"/>
      <w:lvlText w:val="%6."/>
      <w:lvlJc w:val="right"/>
      <w:pPr>
        <w:ind w:left="4608" w:hanging="180"/>
      </w:pPr>
    </w:lvl>
    <w:lvl w:ilvl="6" w:tplc="0810000F" w:tentative="1">
      <w:start w:val="1"/>
      <w:numFmt w:val="decimal"/>
      <w:lvlText w:val="%7."/>
      <w:lvlJc w:val="left"/>
      <w:pPr>
        <w:ind w:left="5328" w:hanging="360"/>
      </w:pPr>
    </w:lvl>
    <w:lvl w:ilvl="7" w:tplc="08100019" w:tentative="1">
      <w:start w:val="1"/>
      <w:numFmt w:val="lowerLetter"/>
      <w:lvlText w:val="%8."/>
      <w:lvlJc w:val="left"/>
      <w:pPr>
        <w:ind w:left="6048" w:hanging="360"/>
      </w:pPr>
    </w:lvl>
    <w:lvl w:ilvl="8" w:tplc="0810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" w15:restartNumberingAfterBreak="0">
    <w:nsid w:val="162A6FDC"/>
    <w:multiLevelType w:val="hybridMultilevel"/>
    <w:tmpl w:val="35404608"/>
    <w:lvl w:ilvl="0" w:tplc="100C0005">
      <w:start w:val="1"/>
      <w:numFmt w:val="bullet"/>
      <w:lvlText w:val=""/>
      <w:lvlJc w:val="left"/>
      <w:pPr>
        <w:ind w:left="607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327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047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767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487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207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4927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647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367" w:hanging="360"/>
      </w:pPr>
      <w:rPr>
        <w:rFonts w:ascii="Wingdings" w:hAnsi="Wingdings" w:hint="default"/>
      </w:rPr>
    </w:lvl>
  </w:abstractNum>
  <w:abstractNum w:abstractNumId="2" w15:restartNumberingAfterBreak="0">
    <w:nsid w:val="282F5A4A"/>
    <w:multiLevelType w:val="hybridMultilevel"/>
    <w:tmpl w:val="FD24DD44"/>
    <w:lvl w:ilvl="0" w:tplc="6D8CF5B6">
      <w:start w:val="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800" w:hanging="360"/>
      </w:pPr>
    </w:lvl>
    <w:lvl w:ilvl="2" w:tplc="100C001B" w:tentative="1">
      <w:start w:val="1"/>
      <w:numFmt w:val="lowerRoman"/>
      <w:lvlText w:val="%3."/>
      <w:lvlJc w:val="right"/>
      <w:pPr>
        <w:ind w:left="2520" w:hanging="180"/>
      </w:pPr>
    </w:lvl>
    <w:lvl w:ilvl="3" w:tplc="100C000F" w:tentative="1">
      <w:start w:val="1"/>
      <w:numFmt w:val="decimal"/>
      <w:lvlText w:val="%4."/>
      <w:lvlJc w:val="left"/>
      <w:pPr>
        <w:ind w:left="3240" w:hanging="360"/>
      </w:pPr>
    </w:lvl>
    <w:lvl w:ilvl="4" w:tplc="100C0019" w:tentative="1">
      <w:start w:val="1"/>
      <w:numFmt w:val="lowerLetter"/>
      <w:lvlText w:val="%5."/>
      <w:lvlJc w:val="left"/>
      <w:pPr>
        <w:ind w:left="3960" w:hanging="360"/>
      </w:pPr>
    </w:lvl>
    <w:lvl w:ilvl="5" w:tplc="100C001B" w:tentative="1">
      <w:start w:val="1"/>
      <w:numFmt w:val="lowerRoman"/>
      <w:lvlText w:val="%6."/>
      <w:lvlJc w:val="right"/>
      <w:pPr>
        <w:ind w:left="4680" w:hanging="180"/>
      </w:pPr>
    </w:lvl>
    <w:lvl w:ilvl="6" w:tplc="100C000F" w:tentative="1">
      <w:start w:val="1"/>
      <w:numFmt w:val="decimal"/>
      <w:lvlText w:val="%7."/>
      <w:lvlJc w:val="left"/>
      <w:pPr>
        <w:ind w:left="5400" w:hanging="360"/>
      </w:pPr>
    </w:lvl>
    <w:lvl w:ilvl="7" w:tplc="100C0019" w:tentative="1">
      <w:start w:val="1"/>
      <w:numFmt w:val="lowerLetter"/>
      <w:lvlText w:val="%8."/>
      <w:lvlJc w:val="left"/>
      <w:pPr>
        <w:ind w:left="6120" w:hanging="360"/>
      </w:pPr>
    </w:lvl>
    <w:lvl w:ilvl="8" w:tplc="10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277F7E"/>
    <w:multiLevelType w:val="hybridMultilevel"/>
    <w:tmpl w:val="86807A2A"/>
    <w:lvl w:ilvl="0" w:tplc="524A58DC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57E7B"/>
    <w:multiLevelType w:val="hybridMultilevel"/>
    <w:tmpl w:val="73DAFC06"/>
    <w:lvl w:ilvl="0" w:tplc="08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A63570"/>
    <w:multiLevelType w:val="hybridMultilevel"/>
    <w:tmpl w:val="B884532E"/>
    <w:lvl w:ilvl="0" w:tplc="3968DDAC">
      <w:start w:val="6"/>
      <w:numFmt w:val="decimal"/>
      <w:lvlText w:val="%1"/>
      <w:lvlJc w:val="left"/>
      <w:pPr>
        <w:ind w:left="1065" w:hanging="705"/>
      </w:pPr>
      <w:rPr>
        <w:rFonts w:hint="default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6E5937"/>
    <w:multiLevelType w:val="hybridMultilevel"/>
    <w:tmpl w:val="47224520"/>
    <w:lvl w:ilvl="0" w:tplc="10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A501C8"/>
    <w:multiLevelType w:val="hybridMultilevel"/>
    <w:tmpl w:val="C7F83048"/>
    <w:lvl w:ilvl="0" w:tplc="D0165FA6">
      <w:start w:val="3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785" w:hanging="360"/>
      </w:pPr>
    </w:lvl>
    <w:lvl w:ilvl="2" w:tplc="100C001B" w:tentative="1">
      <w:start w:val="1"/>
      <w:numFmt w:val="lowerRoman"/>
      <w:lvlText w:val="%3."/>
      <w:lvlJc w:val="right"/>
      <w:pPr>
        <w:ind w:left="2505" w:hanging="180"/>
      </w:pPr>
    </w:lvl>
    <w:lvl w:ilvl="3" w:tplc="100C000F" w:tentative="1">
      <w:start w:val="1"/>
      <w:numFmt w:val="decimal"/>
      <w:lvlText w:val="%4."/>
      <w:lvlJc w:val="left"/>
      <w:pPr>
        <w:ind w:left="3225" w:hanging="360"/>
      </w:pPr>
    </w:lvl>
    <w:lvl w:ilvl="4" w:tplc="100C0019" w:tentative="1">
      <w:start w:val="1"/>
      <w:numFmt w:val="lowerLetter"/>
      <w:lvlText w:val="%5."/>
      <w:lvlJc w:val="left"/>
      <w:pPr>
        <w:ind w:left="3945" w:hanging="360"/>
      </w:pPr>
    </w:lvl>
    <w:lvl w:ilvl="5" w:tplc="100C001B" w:tentative="1">
      <w:start w:val="1"/>
      <w:numFmt w:val="lowerRoman"/>
      <w:lvlText w:val="%6."/>
      <w:lvlJc w:val="right"/>
      <w:pPr>
        <w:ind w:left="4665" w:hanging="180"/>
      </w:pPr>
    </w:lvl>
    <w:lvl w:ilvl="6" w:tplc="100C000F" w:tentative="1">
      <w:start w:val="1"/>
      <w:numFmt w:val="decimal"/>
      <w:lvlText w:val="%7."/>
      <w:lvlJc w:val="left"/>
      <w:pPr>
        <w:ind w:left="5385" w:hanging="360"/>
      </w:pPr>
    </w:lvl>
    <w:lvl w:ilvl="7" w:tplc="100C0019" w:tentative="1">
      <w:start w:val="1"/>
      <w:numFmt w:val="lowerLetter"/>
      <w:lvlText w:val="%8."/>
      <w:lvlJc w:val="left"/>
      <w:pPr>
        <w:ind w:left="6105" w:hanging="360"/>
      </w:pPr>
    </w:lvl>
    <w:lvl w:ilvl="8" w:tplc="100C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8" w15:restartNumberingAfterBreak="0">
    <w:nsid w:val="4BD74EE5"/>
    <w:multiLevelType w:val="hybridMultilevel"/>
    <w:tmpl w:val="43884792"/>
    <w:lvl w:ilvl="0" w:tplc="2006DC76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100019" w:tentative="1">
      <w:start w:val="1"/>
      <w:numFmt w:val="lowerLetter"/>
      <w:lvlText w:val="%2."/>
      <w:lvlJc w:val="left"/>
      <w:pPr>
        <w:ind w:left="1800" w:hanging="360"/>
      </w:pPr>
    </w:lvl>
    <w:lvl w:ilvl="2" w:tplc="0810001B" w:tentative="1">
      <w:start w:val="1"/>
      <w:numFmt w:val="lowerRoman"/>
      <w:lvlText w:val="%3."/>
      <w:lvlJc w:val="right"/>
      <w:pPr>
        <w:ind w:left="2520" w:hanging="180"/>
      </w:pPr>
    </w:lvl>
    <w:lvl w:ilvl="3" w:tplc="0810000F" w:tentative="1">
      <w:start w:val="1"/>
      <w:numFmt w:val="decimal"/>
      <w:lvlText w:val="%4."/>
      <w:lvlJc w:val="left"/>
      <w:pPr>
        <w:ind w:left="3240" w:hanging="360"/>
      </w:pPr>
    </w:lvl>
    <w:lvl w:ilvl="4" w:tplc="08100019" w:tentative="1">
      <w:start w:val="1"/>
      <w:numFmt w:val="lowerLetter"/>
      <w:lvlText w:val="%5."/>
      <w:lvlJc w:val="left"/>
      <w:pPr>
        <w:ind w:left="3960" w:hanging="360"/>
      </w:pPr>
    </w:lvl>
    <w:lvl w:ilvl="5" w:tplc="0810001B" w:tentative="1">
      <w:start w:val="1"/>
      <w:numFmt w:val="lowerRoman"/>
      <w:lvlText w:val="%6."/>
      <w:lvlJc w:val="right"/>
      <w:pPr>
        <w:ind w:left="4680" w:hanging="180"/>
      </w:pPr>
    </w:lvl>
    <w:lvl w:ilvl="6" w:tplc="0810000F" w:tentative="1">
      <w:start w:val="1"/>
      <w:numFmt w:val="decimal"/>
      <w:lvlText w:val="%7."/>
      <w:lvlJc w:val="left"/>
      <w:pPr>
        <w:ind w:left="5400" w:hanging="360"/>
      </w:pPr>
    </w:lvl>
    <w:lvl w:ilvl="7" w:tplc="08100019" w:tentative="1">
      <w:start w:val="1"/>
      <w:numFmt w:val="lowerLetter"/>
      <w:lvlText w:val="%8."/>
      <w:lvlJc w:val="left"/>
      <w:pPr>
        <w:ind w:left="6120" w:hanging="360"/>
      </w:pPr>
    </w:lvl>
    <w:lvl w:ilvl="8" w:tplc="08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86A2C07"/>
    <w:multiLevelType w:val="hybridMultilevel"/>
    <w:tmpl w:val="7B6AF80C"/>
    <w:lvl w:ilvl="0" w:tplc="4ECC62DE">
      <w:start w:val="5"/>
      <w:numFmt w:val="decimal"/>
      <w:lvlText w:val="%1."/>
      <w:lvlJc w:val="left"/>
      <w:pPr>
        <w:ind w:left="1211" w:hanging="360"/>
      </w:pPr>
      <w:rPr>
        <w:rFonts w:hint="default"/>
        <w:u w:val="none"/>
      </w:rPr>
    </w:lvl>
    <w:lvl w:ilvl="1" w:tplc="100C0019" w:tentative="1">
      <w:start w:val="1"/>
      <w:numFmt w:val="lowerLetter"/>
      <w:lvlText w:val="%2."/>
      <w:lvlJc w:val="left"/>
      <w:pPr>
        <w:ind w:left="1931" w:hanging="360"/>
      </w:pPr>
    </w:lvl>
    <w:lvl w:ilvl="2" w:tplc="100C001B" w:tentative="1">
      <w:start w:val="1"/>
      <w:numFmt w:val="lowerRoman"/>
      <w:lvlText w:val="%3."/>
      <w:lvlJc w:val="right"/>
      <w:pPr>
        <w:ind w:left="2651" w:hanging="180"/>
      </w:pPr>
    </w:lvl>
    <w:lvl w:ilvl="3" w:tplc="100C000F" w:tentative="1">
      <w:start w:val="1"/>
      <w:numFmt w:val="decimal"/>
      <w:lvlText w:val="%4."/>
      <w:lvlJc w:val="left"/>
      <w:pPr>
        <w:ind w:left="3371" w:hanging="360"/>
      </w:pPr>
    </w:lvl>
    <w:lvl w:ilvl="4" w:tplc="100C0019" w:tentative="1">
      <w:start w:val="1"/>
      <w:numFmt w:val="lowerLetter"/>
      <w:lvlText w:val="%5."/>
      <w:lvlJc w:val="left"/>
      <w:pPr>
        <w:ind w:left="4091" w:hanging="360"/>
      </w:pPr>
    </w:lvl>
    <w:lvl w:ilvl="5" w:tplc="100C001B" w:tentative="1">
      <w:start w:val="1"/>
      <w:numFmt w:val="lowerRoman"/>
      <w:lvlText w:val="%6."/>
      <w:lvlJc w:val="right"/>
      <w:pPr>
        <w:ind w:left="4811" w:hanging="180"/>
      </w:pPr>
    </w:lvl>
    <w:lvl w:ilvl="6" w:tplc="100C000F" w:tentative="1">
      <w:start w:val="1"/>
      <w:numFmt w:val="decimal"/>
      <w:lvlText w:val="%7."/>
      <w:lvlJc w:val="left"/>
      <w:pPr>
        <w:ind w:left="5531" w:hanging="360"/>
      </w:pPr>
    </w:lvl>
    <w:lvl w:ilvl="7" w:tplc="100C0019" w:tentative="1">
      <w:start w:val="1"/>
      <w:numFmt w:val="lowerLetter"/>
      <w:lvlText w:val="%8."/>
      <w:lvlJc w:val="left"/>
      <w:pPr>
        <w:ind w:left="6251" w:hanging="360"/>
      </w:pPr>
    </w:lvl>
    <w:lvl w:ilvl="8" w:tplc="100C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0" w15:restartNumberingAfterBreak="0">
    <w:nsid w:val="5B3A18AF"/>
    <w:multiLevelType w:val="hybridMultilevel"/>
    <w:tmpl w:val="54862DD8"/>
    <w:lvl w:ilvl="0" w:tplc="08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CC490C"/>
    <w:multiLevelType w:val="hybridMultilevel"/>
    <w:tmpl w:val="63760A14"/>
    <w:lvl w:ilvl="0" w:tplc="E8CA4B62">
      <w:start w:val="1"/>
      <w:numFmt w:val="decimal"/>
      <w:lvlText w:val="%1."/>
      <w:lvlJc w:val="left"/>
      <w:pPr>
        <w:ind w:left="502" w:hanging="360"/>
      </w:pPr>
      <w:rPr>
        <w:rFonts w:hint="default"/>
        <w:b/>
        <w:color w:val="auto"/>
      </w:r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9B7596"/>
    <w:multiLevelType w:val="hybridMultilevel"/>
    <w:tmpl w:val="0672C664"/>
    <w:lvl w:ilvl="0" w:tplc="43C8D834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AD1229"/>
    <w:multiLevelType w:val="hybridMultilevel"/>
    <w:tmpl w:val="7A0458C2"/>
    <w:lvl w:ilvl="0" w:tplc="9F34FA72">
      <w:start w:val="4"/>
      <w:numFmt w:val="decimal"/>
      <w:lvlText w:val="%1"/>
      <w:lvlJc w:val="left"/>
      <w:pPr>
        <w:ind w:left="502" w:hanging="360"/>
      </w:pPr>
      <w:rPr>
        <w:rFonts w:hint="default"/>
        <w:b/>
      </w:rPr>
    </w:lvl>
    <w:lvl w:ilvl="1" w:tplc="08100019" w:tentative="1">
      <w:start w:val="1"/>
      <w:numFmt w:val="lowerLetter"/>
      <w:lvlText w:val="%2."/>
      <w:lvlJc w:val="left"/>
      <w:pPr>
        <w:ind w:left="1222" w:hanging="360"/>
      </w:pPr>
    </w:lvl>
    <w:lvl w:ilvl="2" w:tplc="0810001B" w:tentative="1">
      <w:start w:val="1"/>
      <w:numFmt w:val="lowerRoman"/>
      <w:lvlText w:val="%3."/>
      <w:lvlJc w:val="right"/>
      <w:pPr>
        <w:ind w:left="1942" w:hanging="180"/>
      </w:pPr>
    </w:lvl>
    <w:lvl w:ilvl="3" w:tplc="0810000F" w:tentative="1">
      <w:start w:val="1"/>
      <w:numFmt w:val="decimal"/>
      <w:lvlText w:val="%4."/>
      <w:lvlJc w:val="left"/>
      <w:pPr>
        <w:ind w:left="2662" w:hanging="360"/>
      </w:pPr>
    </w:lvl>
    <w:lvl w:ilvl="4" w:tplc="08100019" w:tentative="1">
      <w:start w:val="1"/>
      <w:numFmt w:val="lowerLetter"/>
      <w:lvlText w:val="%5."/>
      <w:lvlJc w:val="left"/>
      <w:pPr>
        <w:ind w:left="3382" w:hanging="360"/>
      </w:pPr>
    </w:lvl>
    <w:lvl w:ilvl="5" w:tplc="0810001B" w:tentative="1">
      <w:start w:val="1"/>
      <w:numFmt w:val="lowerRoman"/>
      <w:lvlText w:val="%6."/>
      <w:lvlJc w:val="right"/>
      <w:pPr>
        <w:ind w:left="4102" w:hanging="180"/>
      </w:pPr>
    </w:lvl>
    <w:lvl w:ilvl="6" w:tplc="0810000F" w:tentative="1">
      <w:start w:val="1"/>
      <w:numFmt w:val="decimal"/>
      <w:lvlText w:val="%7."/>
      <w:lvlJc w:val="left"/>
      <w:pPr>
        <w:ind w:left="4822" w:hanging="360"/>
      </w:pPr>
    </w:lvl>
    <w:lvl w:ilvl="7" w:tplc="08100019" w:tentative="1">
      <w:start w:val="1"/>
      <w:numFmt w:val="lowerLetter"/>
      <w:lvlText w:val="%8."/>
      <w:lvlJc w:val="left"/>
      <w:pPr>
        <w:ind w:left="5542" w:hanging="360"/>
      </w:pPr>
    </w:lvl>
    <w:lvl w:ilvl="8" w:tplc="0810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4" w15:restartNumberingAfterBreak="0">
    <w:nsid w:val="69396F13"/>
    <w:multiLevelType w:val="hybridMultilevel"/>
    <w:tmpl w:val="11286A7C"/>
    <w:lvl w:ilvl="0" w:tplc="779AC65A">
      <w:numFmt w:val="bullet"/>
      <w:lvlText w:val=""/>
      <w:lvlJc w:val="left"/>
      <w:pPr>
        <w:ind w:left="786" w:hanging="360"/>
      </w:pPr>
      <w:rPr>
        <w:rFonts w:ascii="Wingdings" w:eastAsiaTheme="minorEastAsia" w:hAnsi="Wingdings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1F39C6"/>
    <w:multiLevelType w:val="hybridMultilevel"/>
    <w:tmpl w:val="729093C0"/>
    <w:lvl w:ilvl="0" w:tplc="100C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10"/>
  </w:num>
  <w:num w:numId="5">
    <w:abstractNumId w:val="3"/>
  </w:num>
  <w:num w:numId="6">
    <w:abstractNumId w:val="2"/>
  </w:num>
  <w:num w:numId="7">
    <w:abstractNumId w:val="5"/>
  </w:num>
  <w:num w:numId="8">
    <w:abstractNumId w:val="1"/>
  </w:num>
  <w:num w:numId="9">
    <w:abstractNumId w:val="15"/>
  </w:num>
  <w:num w:numId="10">
    <w:abstractNumId w:val="8"/>
  </w:num>
  <w:num w:numId="11">
    <w:abstractNumId w:val="14"/>
  </w:num>
  <w:num w:numId="12">
    <w:abstractNumId w:val="9"/>
  </w:num>
  <w:num w:numId="13">
    <w:abstractNumId w:val="6"/>
  </w:num>
  <w:num w:numId="14">
    <w:abstractNumId w:val="7"/>
  </w:num>
  <w:num w:numId="15">
    <w:abstractNumId w:val="1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hyphenationZone w:val="283"/>
  <w:characterSpacingControl w:val="doNotCompress"/>
  <w:hdrShapeDefaults>
    <o:shapedefaults v:ext="edit" spidmax="6145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MLMwMTMwNzQ2NjVW0lEKTi0uzszPAykwqgUAHqzHNywAAAA="/>
  </w:docVars>
  <w:rsids>
    <w:rsidRoot w:val="006A6FAD"/>
    <w:rsid w:val="00001D4E"/>
    <w:rsid w:val="0000676D"/>
    <w:rsid w:val="0001456A"/>
    <w:rsid w:val="00022377"/>
    <w:rsid w:val="0002498D"/>
    <w:rsid w:val="00045877"/>
    <w:rsid w:val="00060658"/>
    <w:rsid w:val="000759B4"/>
    <w:rsid w:val="000769B4"/>
    <w:rsid w:val="000914EB"/>
    <w:rsid w:val="000921AA"/>
    <w:rsid w:val="00096C52"/>
    <w:rsid w:val="00097973"/>
    <w:rsid w:val="000A0EED"/>
    <w:rsid w:val="000C5420"/>
    <w:rsid w:val="000C6F1D"/>
    <w:rsid w:val="000D4423"/>
    <w:rsid w:val="000E1EB1"/>
    <w:rsid w:val="000E309F"/>
    <w:rsid w:val="000F0EC7"/>
    <w:rsid w:val="000F738A"/>
    <w:rsid w:val="00100618"/>
    <w:rsid w:val="00100A0E"/>
    <w:rsid w:val="00134F2D"/>
    <w:rsid w:val="0014220A"/>
    <w:rsid w:val="001469F8"/>
    <w:rsid w:val="00147168"/>
    <w:rsid w:val="00153832"/>
    <w:rsid w:val="00154AF6"/>
    <w:rsid w:val="00165530"/>
    <w:rsid w:val="0017324E"/>
    <w:rsid w:val="00176302"/>
    <w:rsid w:val="0018229C"/>
    <w:rsid w:val="001A07F3"/>
    <w:rsid w:val="001A0CD6"/>
    <w:rsid w:val="001A2923"/>
    <w:rsid w:val="001A5D8F"/>
    <w:rsid w:val="001A7BB6"/>
    <w:rsid w:val="001B6F31"/>
    <w:rsid w:val="001C3A46"/>
    <w:rsid w:val="001D6CCB"/>
    <w:rsid w:val="001E1BB1"/>
    <w:rsid w:val="001E6E65"/>
    <w:rsid w:val="001E7252"/>
    <w:rsid w:val="001F2BBD"/>
    <w:rsid w:val="002045C7"/>
    <w:rsid w:val="0020571E"/>
    <w:rsid w:val="00237F6A"/>
    <w:rsid w:val="00273308"/>
    <w:rsid w:val="0027511F"/>
    <w:rsid w:val="00281094"/>
    <w:rsid w:val="00282703"/>
    <w:rsid w:val="00291828"/>
    <w:rsid w:val="00291EE8"/>
    <w:rsid w:val="002A0B74"/>
    <w:rsid w:val="002A49A2"/>
    <w:rsid w:val="002A5A71"/>
    <w:rsid w:val="002B077E"/>
    <w:rsid w:val="002B2857"/>
    <w:rsid w:val="002B3A55"/>
    <w:rsid w:val="002D06FD"/>
    <w:rsid w:val="002D5694"/>
    <w:rsid w:val="002E2129"/>
    <w:rsid w:val="00320673"/>
    <w:rsid w:val="003211C4"/>
    <w:rsid w:val="003218BF"/>
    <w:rsid w:val="003252ED"/>
    <w:rsid w:val="0032753D"/>
    <w:rsid w:val="00335752"/>
    <w:rsid w:val="003363FF"/>
    <w:rsid w:val="003444E9"/>
    <w:rsid w:val="00365C99"/>
    <w:rsid w:val="0037763B"/>
    <w:rsid w:val="00391FD8"/>
    <w:rsid w:val="003925BB"/>
    <w:rsid w:val="003A03A8"/>
    <w:rsid w:val="003A6631"/>
    <w:rsid w:val="003B65C1"/>
    <w:rsid w:val="003B7AB5"/>
    <w:rsid w:val="003B7AE7"/>
    <w:rsid w:val="003D2A5C"/>
    <w:rsid w:val="003E6311"/>
    <w:rsid w:val="003F05E4"/>
    <w:rsid w:val="003F417C"/>
    <w:rsid w:val="00411C80"/>
    <w:rsid w:val="004171DD"/>
    <w:rsid w:val="00427574"/>
    <w:rsid w:val="00436B66"/>
    <w:rsid w:val="004417C2"/>
    <w:rsid w:val="00445F5B"/>
    <w:rsid w:val="0046736F"/>
    <w:rsid w:val="004703EC"/>
    <w:rsid w:val="00471FA2"/>
    <w:rsid w:val="00473062"/>
    <w:rsid w:val="00485C77"/>
    <w:rsid w:val="00487641"/>
    <w:rsid w:val="0049046C"/>
    <w:rsid w:val="004930D7"/>
    <w:rsid w:val="00494295"/>
    <w:rsid w:val="004A20C0"/>
    <w:rsid w:val="004A642C"/>
    <w:rsid w:val="004A7AD7"/>
    <w:rsid w:val="004B0D79"/>
    <w:rsid w:val="004C2C86"/>
    <w:rsid w:val="004D3399"/>
    <w:rsid w:val="004E18AE"/>
    <w:rsid w:val="004F3B2A"/>
    <w:rsid w:val="00506957"/>
    <w:rsid w:val="0051591F"/>
    <w:rsid w:val="005251A3"/>
    <w:rsid w:val="00525F35"/>
    <w:rsid w:val="00530482"/>
    <w:rsid w:val="0053703A"/>
    <w:rsid w:val="00541CF4"/>
    <w:rsid w:val="005440C0"/>
    <w:rsid w:val="00553A9C"/>
    <w:rsid w:val="00557069"/>
    <w:rsid w:val="005611E2"/>
    <w:rsid w:val="00577F30"/>
    <w:rsid w:val="00592F00"/>
    <w:rsid w:val="00596B4B"/>
    <w:rsid w:val="005A4A07"/>
    <w:rsid w:val="005C112B"/>
    <w:rsid w:val="005D07B0"/>
    <w:rsid w:val="005E138E"/>
    <w:rsid w:val="005E3482"/>
    <w:rsid w:val="005E600D"/>
    <w:rsid w:val="00615783"/>
    <w:rsid w:val="00622C06"/>
    <w:rsid w:val="006741BF"/>
    <w:rsid w:val="00674967"/>
    <w:rsid w:val="006757A6"/>
    <w:rsid w:val="00675BD0"/>
    <w:rsid w:val="00680F8A"/>
    <w:rsid w:val="006A2E05"/>
    <w:rsid w:val="006A6FAD"/>
    <w:rsid w:val="006B30C8"/>
    <w:rsid w:val="006C5AF1"/>
    <w:rsid w:val="006D016E"/>
    <w:rsid w:val="006D65B4"/>
    <w:rsid w:val="006E1B33"/>
    <w:rsid w:val="006E76D7"/>
    <w:rsid w:val="006F44A0"/>
    <w:rsid w:val="006F6C92"/>
    <w:rsid w:val="00705633"/>
    <w:rsid w:val="00714642"/>
    <w:rsid w:val="00721129"/>
    <w:rsid w:val="00726A97"/>
    <w:rsid w:val="00730B45"/>
    <w:rsid w:val="0073477E"/>
    <w:rsid w:val="007516BB"/>
    <w:rsid w:val="0075733C"/>
    <w:rsid w:val="0076027B"/>
    <w:rsid w:val="007618EC"/>
    <w:rsid w:val="00771E9E"/>
    <w:rsid w:val="007751D7"/>
    <w:rsid w:val="00777C95"/>
    <w:rsid w:val="00790DEB"/>
    <w:rsid w:val="007A0A10"/>
    <w:rsid w:val="007A153E"/>
    <w:rsid w:val="007A1CA0"/>
    <w:rsid w:val="007A5EFC"/>
    <w:rsid w:val="007B12C9"/>
    <w:rsid w:val="007D568A"/>
    <w:rsid w:val="007D6E85"/>
    <w:rsid w:val="007E72BA"/>
    <w:rsid w:val="0081627A"/>
    <w:rsid w:val="008315F5"/>
    <w:rsid w:val="00835260"/>
    <w:rsid w:val="00851EEE"/>
    <w:rsid w:val="0085220D"/>
    <w:rsid w:val="00864E71"/>
    <w:rsid w:val="008666BE"/>
    <w:rsid w:val="0086727E"/>
    <w:rsid w:val="00872463"/>
    <w:rsid w:val="00875931"/>
    <w:rsid w:val="00875AA6"/>
    <w:rsid w:val="0088059E"/>
    <w:rsid w:val="00884C17"/>
    <w:rsid w:val="008979BD"/>
    <w:rsid w:val="008A1AE0"/>
    <w:rsid w:val="008A5E00"/>
    <w:rsid w:val="008C785F"/>
    <w:rsid w:val="008C7BCC"/>
    <w:rsid w:val="008D449A"/>
    <w:rsid w:val="008D66A7"/>
    <w:rsid w:val="008E0FE6"/>
    <w:rsid w:val="008E7C65"/>
    <w:rsid w:val="008F09B5"/>
    <w:rsid w:val="008F58F3"/>
    <w:rsid w:val="008F7AEA"/>
    <w:rsid w:val="009052A8"/>
    <w:rsid w:val="009123C0"/>
    <w:rsid w:val="009417FF"/>
    <w:rsid w:val="009442FA"/>
    <w:rsid w:val="00947B92"/>
    <w:rsid w:val="00951F8D"/>
    <w:rsid w:val="009566AD"/>
    <w:rsid w:val="00964A15"/>
    <w:rsid w:val="00974EC7"/>
    <w:rsid w:val="00975CC8"/>
    <w:rsid w:val="00976732"/>
    <w:rsid w:val="00987B6C"/>
    <w:rsid w:val="00990654"/>
    <w:rsid w:val="009955AA"/>
    <w:rsid w:val="009B0FEF"/>
    <w:rsid w:val="009B1B20"/>
    <w:rsid w:val="009D0A94"/>
    <w:rsid w:val="009D5C51"/>
    <w:rsid w:val="009E2534"/>
    <w:rsid w:val="009E7E13"/>
    <w:rsid w:val="009F3737"/>
    <w:rsid w:val="009F64FA"/>
    <w:rsid w:val="009F79C1"/>
    <w:rsid w:val="00A00DB6"/>
    <w:rsid w:val="00A024BF"/>
    <w:rsid w:val="00A03913"/>
    <w:rsid w:val="00A044F6"/>
    <w:rsid w:val="00A06029"/>
    <w:rsid w:val="00A0693A"/>
    <w:rsid w:val="00A06ED1"/>
    <w:rsid w:val="00A10085"/>
    <w:rsid w:val="00A1225A"/>
    <w:rsid w:val="00A12C12"/>
    <w:rsid w:val="00A1521C"/>
    <w:rsid w:val="00A21F56"/>
    <w:rsid w:val="00A327A4"/>
    <w:rsid w:val="00A35D06"/>
    <w:rsid w:val="00A41FB3"/>
    <w:rsid w:val="00A56C3D"/>
    <w:rsid w:val="00A64685"/>
    <w:rsid w:val="00A66C3A"/>
    <w:rsid w:val="00A7223C"/>
    <w:rsid w:val="00A76A03"/>
    <w:rsid w:val="00A84AD4"/>
    <w:rsid w:val="00A862EC"/>
    <w:rsid w:val="00A867C7"/>
    <w:rsid w:val="00A86F5D"/>
    <w:rsid w:val="00A8777D"/>
    <w:rsid w:val="00AA023B"/>
    <w:rsid w:val="00AA11CA"/>
    <w:rsid w:val="00AA2627"/>
    <w:rsid w:val="00AB30FD"/>
    <w:rsid w:val="00AB5955"/>
    <w:rsid w:val="00AC578F"/>
    <w:rsid w:val="00AC5B8E"/>
    <w:rsid w:val="00AC61A0"/>
    <w:rsid w:val="00AD0E0E"/>
    <w:rsid w:val="00AE3402"/>
    <w:rsid w:val="00AE7763"/>
    <w:rsid w:val="00AF2B24"/>
    <w:rsid w:val="00AF387A"/>
    <w:rsid w:val="00B17101"/>
    <w:rsid w:val="00B22FEA"/>
    <w:rsid w:val="00B25B4B"/>
    <w:rsid w:val="00B32E72"/>
    <w:rsid w:val="00B4331E"/>
    <w:rsid w:val="00B44458"/>
    <w:rsid w:val="00B45E03"/>
    <w:rsid w:val="00B717BC"/>
    <w:rsid w:val="00B73298"/>
    <w:rsid w:val="00B77E23"/>
    <w:rsid w:val="00B8115E"/>
    <w:rsid w:val="00B903D4"/>
    <w:rsid w:val="00BB05BB"/>
    <w:rsid w:val="00BB5119"/>
    <w:rsid w:val="00BC384D"/>
    <w:rsid w:val="00BC3D46"/>
    <w:rsid w:val="00BC4E01"/>
    <w:rsid w:val="00BC53AA"/>
    <w:rsid w:val="00BD0DCA"/>
    <w:rsid w:val="00BD22A8"/>
    <w:rsid w:val="00BD3531"/>
    <w:rsid w:val="00BE32A2"/>
    <w:rsid w:val="00BF6686"/>
    <w:rsid w:val="00BF755B"/>
    <w:rsid w:val="00C05656"/>
    <w:rsid w:val="00C07C75"/>
    <w:rsid w:val="00C132A5"/>
    <w:rsid w:val="00C20142"/>
    <w:rsid w:val="00C22987"/>
    <w:rsid w:val="00C2737B"/>
    <w:rsid w:val="00C3651D"/>
    <w:rsid w:val="00C41A29"/>
    <w:rsid w:val="00C44717"/>
    <w:rsid w:val="00C44B5B"/>
    <w:rsid w:val="00C52C07"/>
    <w:rsid w:val="00C55351"/>
    <w:rsid w:val="00C7098D"/>
    <w:rsid w:val="00C87908"/>
    <w:rsid w:val="00C9219E"/>
    <w:rsid w:val="00C96A4A"/>
    <w:rsid w:val="00CA1E17"/>
    <w:rsid w:val="00CA22E9"/>
    <w:rsid w:val="00CB5BB2"/>
    <w:rsid w:val="00CC32CD"/>
    <w:rsid w:val="00CD0A7A"/>
    <w:rsid w:val="00CD2A21"/>
    <w:rsid w:val="00CF7936"/>
    <w:rsid w:val="00D02E8B"/>
    <w:rsid w:val="00D03BD6"/>
    <w:rsid w:val="00D13648"/>
    <w:rsid w:val="00D142A3"/>
    <w:rsid w:val="00D17D92"/>
    <w:rsid w:val="00D27AE9"/>
    <w:rsid w:val="00D50AAA"/>
    <w:rsid w:val="00D5179C"/>
    <w:rsid w:val="00D57621"/>
    <w:rsid w:val="00D762BF"/>
    <w:rsid w:val="00D76EA0"/>
    <w:rsid w:val="00D979D6"/>
    <w:rsid w:val="00DA7917"/>
    <w:rsid w:val="00DA7DB2"/>
    <w:rsid w:val="00DB30FC"/>
    <w:rsid w:val="00DC1486"/>
    <w:rsid w:val="00DD5A01"/>
    <w:rsid w:val="00DD65B7"/>
    <w:rsid w:val="00DE04DA"/>
    <w:rsid w:val="00DF13A6"/>
    <w:rsid w:val="00E2014C"/>
    <w:rsid w:val="00E238C5"/>
    <w:rsid w:val="00E403EF"/>
    <w:rsid w:val="00E427AB"/>
    <w:rsid w:val="00E45C0A"/>
    <w:rsid w:val="00E50874"/>
    <w:rsid w:val="00E50DED"/>
    <w:rsid w:val="00E55C78"/>
    <w:rsid w:val="00E64B01"/>
    <w:rsid w:val="00E65762"/>
    <w:rsid w:val="00E74BED"/>
    <w:rsid w:val="00EA12C0"/>
    <w:rsid w:val="00EA2209"/>
    <w:rsid w:val="00EA7CE2"/>
    <w:rsid w:val="00EC18D5"/>
    <w:rsid w:val="00EC5DF7"/>
    <w:rsid w:val="00ED2E2B"/>
    <w:rsid w:val="00ED783D"/>
    <w:rsid w:val="00F178FD"/>
    <w:rsid w:val="00F2620D"/>
    <w:rsid w:val="00F3029F"/>
    <w:rsid w:val="00F52E79"/>
    <w:rsid w:val="00F650DC"/>
    <w:rsid w:val="00F83E6A"/>
    <w:rsid w:val="00FA2A0B"/>
    <w:rsid w:val="00FA4486"/>
    <w:rsid w:val="00FA6946"/>
    <w:rsid w:val="00FA6F33"/>
    <w:rsid w:val="00FB123A"/>
    <w:rsid w:val="00FB50AB"/>
    <w:rsid w:val="00FD0E33"/>
    <w:rsid w:val="00FD0FA2"/>
    <w:rsid w:val="00FD2ED6"/>
    <w:rsid w:val="00FE1B14"/>
    <w:rsid w:val="00FE6956"/>
    <w:rsid w:val="00FE785E"/>
    <w:rsid w:val="00FE7D9B"/>
    <w:rsid w:val="00FF33FE"/>
    <w:rsid w:val="00FF4092"/>
    <w:rsid w:val="643AD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16D7D8C"/>
  <w15:docId w15:val="{05A0B722-57DF-49FB-8F77-A1B37247F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it-CH" w:eastAsia="it-C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0A94"/>
    <w:pPr>
      <w:ind w:left="720"/>
      <w:contextualSpacing/>
    </w:pPr>
  </w:style>
  <w:style w:type="table" w:styleId="TableGrid">
    <w:name w:val="Table Grid"/>
    <w:basedOn w:val="TableNormal"/>
    <w:uiPriority w:val="59"/>
    <w:rsid w:val="00C44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47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71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E69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956"/>
  </w:style>
  <w:style w:type="paragraph" w:styleId="Footer">
    <w:name w:val="footer"/>
    <w:basedOn w:val="Normal"/>
    <w:link w:val="FooterChar"/>
    <w:uiPriority w:val="99"/>
    <w:unhideWhenUsed/>
    <w:rsid w:val="00FE6956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956"/>
  </w:style>
  <w:style w:type="character" w:customStyle="1" w:styleId="Citation1">
    <w:name w:val="Citation1"/>
    <w:basedOn w:val="DefaultParagraphFont"/>
    <w:rsid w:val="00D17D92"/>
  </w:style>
  <w:style w:type="character" w:styleId="CommentReference">
    <w:name w:val="annotation reference"/>
    <w:basedOn w:val="DefaultParagraphFont"/>
    <w:uiPriority w:val="99"/>
    <w:semiHidden/>
    <w:unhideWhenUsed/>
    <w:rsid w:val="003B7A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A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A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A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AB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E7252"/>
    <w:rPr>
      <w:color w:val="808080"/>
    </w:rPr>
  </w:style>
  <w:style w:type="table" w:customStyle="1" w:styleId="PlainTable51">
    <w:name w:val="Plain Table 51"/>
    <w:basedOn w:val="TableNormal"/>
    <w:uiPriority w:val="45"/>
    <w:rsid w:val="00726A9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705633"/>
    <w:pPr>
      <w:spacing w:after="0" w:line="240" w:lineRule="auto"/>
    </w:pPr>
  </w:style>
  <w:style w:type="paragraph" w:styleId="Revision">
    <w:name w:val="Revision"/>
    <w:hidden/>
    <w:uiPriority w:val="99"/>
    <w:semiHidden/>
    <w:rsid w:val="001F2BBD"/>
    <w:pPr>
      <w:spacing w:after="0" w:line="240" w:lineRule="auto"/>
    </w:pPr>
  </w:style>
  <w:style w:type="character" w:customStyle="1" w:styleId="Citation2">
    <w:name w:val="Citation2"/>
    <w:basedOn w:val="DefaultParagraphFont"/>
    <w:rsid w:val="007B12C9"/>
  </w:style>
  <w:style w:type="character" w:styleId="Hyperlink">
    <w:name w:val="Hyperlink"/>
    <w:basedOn w:val="DefaultParagraphFont"/>
    <w:uiPriority w:val="99"/>
    <w:unhideWhenUsed/>
    <w:rsid w:val="00A41FB3"/>
    <w:rPr>
      <w:color w:val="0000FF" w:themeColor="hyperlink"/>
      <w:u w:val="single"/>
    </w:rPr>
  </w:style>
  <w:style w:type="character" w:customStyle="1" w:styleId="hps">
    <w:name w:val="hps"/>
    <w:basedOn w:val="DefaultParagraphFont"/>
    <w:rsid w:val="0051591F"/>
  </w:style>
  <w:style w:type="character" w:customStyle="1" w:styleId="Citazione1">
    <w:name w:val="Citazione1"/>
    <w:basedOn w:val="DefaultParagraphFont"/>
    <w:rsid w:val="002D5694"/>
  </w:style>
  <w:style w:type="paragraph" w:styleId="Caption">
    <w:name w:val="caption"/>
    <w:basedOn w:val="Normal"/>
    <w:next w:val="Normal"/>
    <w:uiPriority w:val="35"/>
    <w:unhideWhenUsed/>
    <w:qFormat/>
    <w:rsid w:val="00AA11CA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31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image" Target="media/image26.jpeg"/><Relationship Id="rId42" Type="http://schemas.openxmlformats.org/officeDocument/2006/relationships/image" Target="media/image34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41" Type="http://schemas.openxmlformats.org/officeDocument/2006/relationships/image" Target="media/image3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image" Target="media/image23.jpeg"/><Relationship Id="rId44" Type="http://schemas.openxmlformats.org/officeDocument/2006/relationships/image" Target="media/image36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63F93-B3E6-4700-AC33-A4B9C92D3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a Grazia Balerna</dc:creator>
  <cp:lastModifiedBy>Arko Ghosh</cp:lastModifiedBy>
  <cp:revision>4</cp:revision>
  <cp:lastPrinted>2014-03-22T16:11:00Z</cp:lastPrinted>
  <dcterms:created xsi:type="dcterms:W3CDTF">2019-02-28T11:33:00Z</dcterms:created>
  <dcterms:modified xsi:type="dcterms:W3CDTF">2019-02-28T11:33:00Z</dcterms:modified>
</cp:coreProperties>
</file>